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FDC01" w14:textId="46106B0E" w:rsidR="005B4CD0" w:rsidRPr="009E5F59" w:rsidRDefault="0072578F" w:rsidP="002A33AD">
      <w:pPr>
        <w:spacing w:line="240" w:lineRule="auto"/>
        <w:jc w:val="center"/>
        <w:rPr>
          <w:rFonts w:ascii="Times New Roman" w:hAnsi="Times New Roman" w:cs="Times New Roman"/>
          <w:color w:val="A5A5A5" w:themeColor="accent3"/>
          <w:sz w:val="96"/>
          <w:szCs w:val="96"/>
          <w:u w:val="single"/>
        </w:rPr>
      </w:pPr>
      <w:r w:rsidRPr="009E5F59">
        <w:rPr>
          <w:rFonts w:ascii="Times New Roman" w:hAnsi="Times New Roman" w:cs="Times New Roman"/>
          <w:color w:val="A5A5A5" w:themeColor="accent3"/>
          <w:sz w:val="96"/>
          <w:szCs w:val="96"/>
          <w:u w:val="single"/>
        </w:rPr>
        <w:t xml:space="preserve">THEATRE </w:t>
      </w:r>
      <w:r w:rsidR="005B4CD0" w:rsidRPr="009E5F59">
        <w:rPr>
          <w:rFonts w:ascii="Times New Roman" w:hAnsi="Times New Roman" w:cs="Times New Roman"/>
          <w:color w:val="A5A5A5" w:themeColor="accent3"/>
          <w:sz w:val="96"/>
          <w:szCs w:val="96"/>
          <w:u w:val="single"/>
        </w:rPr>
        <w:t>3</w:t>
      </w:r>
      <w:r w:rsidR="00111283" w:rsidRPr="009E5F59">
        <w:rPr>
          <w:rFonts w:ascii="Times New Roman" w:hAnsi="Times New Roman" w:cs="Times New Roman"/>
          <w:color w:val="A5A5A5" w:themeColor="accent3"/>
          <w:sz w:val="96"/>
          <w:szCs w:val="96"/>
          <w:u w:val="single"/>
        </w:rPr>
        <w:t>1</w:t>
      </w:r>
      <w:r w:rsidR="005B4CD0" w:rsidRPr="009E5F59">
        <w:rPr>
          <w:rFonts w:ascii="Times New Roman" w:hAnsi="Times New Roman" w:cs="Times New Roman"/>
          <w:color w:val="A5A5A5" w:themeColor="accent3"/>
          <w:sz w:val="96"/>
          <w:szCs w:val="96"/>
          <w:u w:val="single"/>
        </w:rPr>
        <w:t>46</w:t>
      </w:r>
    </w:p>
    <w:p w14:paraId="6E20AEC1" w14:textId="3695197F" w:rsidR="00604E45" w:rsidRPr="00126168" w:rsidRDefault="00126168" w:rsidP="002A33AD">
      <w:pPr>
        <w:spacing w:line="240" w:lineRule="auto"/>
        <w:jc w:val="center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9E5F59">
        <w:rPr>
          <w:rFonts w:ascii="Times New Roman" w:hAnsi="Times New Roman" w:cs="Times New Roman"/>
          <w:b/>
          <w:bCs/>
          <w:color w:val="A5A5A5" w:themeColor="accent3"/>
          <w:sz w:val="44"/>
          <w:szCs w:val="44"/>
        </w:rPr>
        <w:t xml:space="preserve">   </w:t>
      </w:r>
      <w:r w:rsidR="00C65382" w:rsidRPr="009E5F59">
        <w:rPr>
          <w:rFonts w:ascii="Times New Roman" w:hAnsi="Times New Roman" w:cs="Times New Roman"/>
          <w:b/>
          <w:bCs/>
          <w:color w:val="A5A5A5" w:themeColor="accent3"/>
          <w:sz w:val="44"/>
          <w:szCs w:val="44"/>
        </w:rPr>
        <w:t>Computer Aided Drafting and Design</w:t>
      </w:r>
    </w:p>
    <w:p w14:paraId="7D96430C" w14:textId="57F52047" w:rsidR="00BD5553" w:rsidRPr="009E5F59" w:rsidRDefault="00BD5553" w:rsidP="002A33AD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</w:pPr>
      <w:r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 xml:space="preserve">Tuesday/Thursday </w:t>
      </w:r>
      <w:r w:rsidR="000F192A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9</w:t>
      </w:r>
      <w:r w:rsidR="00C65382"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:</w:t>
      </w:r>
      <w:r w:rsidR="000F192A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3</w:t>
      </w:r>
      <w:r w:rsidR="00C65382"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0</w:t>
      </w:r>
      <w:r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 xml:space="preserve"> –</w:t>
      </w:r>
      <w:r w:rsidR="000F192A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11</w:t>
      </w:r>
      <w:r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:</w:t>
      </w:r>
      <w:r w:rsidR="000F192A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5</w:t>
      </w:r>
      <w:r w:rsidRPr="009E5F59"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0</w:t>
      </w:r>
    </w:p>
    <w:p w14:paraId="7694E471" w14:textId="2E2F3460" w:rsidR="00BD5553" w:rsidRPr="009E5F59" w:rsidRDefault="003B4F9D" w:rsidP="002A33AD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5A5A5" w:themeColor="accent3"/>
          <w:sz w:val="28"/>
          <w:szCs w:val="28"/>
        </w:rPr>
        <w:t>DATH 127 – MAC Lab</w:t>
      </w:r>
    </w:p>
    <w:p w14:paraId="5050E8A2" w14:textId="6D045F10" w:rsidR="002F6AB1" w:rsidRPr="006E5CEA" w:rsidRDefault="00D40C61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Instructor Contact</w:t>
      </w:r>
    </w:p>
    <w:p w14:paraId="4AF961DF" w14:textId="7A8FFC31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Name:</w:t>
      </w:r>
      <w:r w:rsidR="0072578F" w:rsidRPr="006E5CEA">
        <w:rPr>
          <w:rFonts w:ascii="Times New Roman" w:hAnsi="Times New Roman" w:cs="Times New Roman"/>
          <w:b/>
        </w:rPr>
        <w:t xml:space="preserve"> Matthew McKinney</w:t>
      </w:r>
    </w:p>
    <w:p w14:paraId="2BA48B8B" w14:textId="72061803" w:rsidR="005C7253" w:rsidRPr="006E5CEA" w:rsidRDefault="005C7253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Pronouns:</w:t>
      </w:r>
      <w:r w:rsidR="0072578F" w:rsidRPr="006E5CEA">
        <w:rPr>
          <w:rFonts w:ascii="Times New Roman" w:hAnsi="Times New Roman" w:cs="Times New Roman"/>
          <w:b/>
        </w:rPr>
        <w:t xml:space="preserve"> He/His</w:t>
      </w:r>
    </w:p>
    <w:p w14:paraId="5C2C8BBD" w14:textId="3148EB0D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Office Location:</w:t>
      </w:r>
      <w:r w:rsidR="0072578F" w:rsidRPr="006E5CEA">
        <w:rPr>
          <w:rFonts w:ascii="Times New Roman" w:hAnsi="Times New Roman" w:cs="Times New Roman"/>
          <w:b/>
        </w:rPr>
        <w:t xml:space="preserve"> 213</w:t>
      </w:r>
    </w:p>
    <w:p w14:paraId="10990C9C" w14:textId="1C119E2C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Office Hours:</w:t>
      </w:r>
      <w:r w:rsidR="0072578F" w:rsidRPr="006E5CEA">
        <w:rPr>
          <w:rFonts w:ascii="Times New Roman" w:hAnsi="Times New Roman" w:cs="Times New Roman"/>
          <w:b/>
        </w:rPr>
        <w:t xml:space="preserve"> </w:t>
      </w:r>
      <w:r w:rsidR="0045417E">
        <w:rPr>
          <w:rFonts w:ascii="Times New Roman" w:hAnsi="Times New Roman" w:cs="Times New Roman"/>
          <w:b/>
        </w:rPr>
        <w:t>by Appointment</w:t>
      </w:r>
    </w:p>
    <w:p w14:paraId="5A856F9F" w14:textId="0B4016C3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Email:</w:t>
      </w:r>
      <w:r w:rsidR="0072578F" w:rsidRPr="006E5CEA">
        <w:rPr>
          <w:rFonts w:ascii="Times New Roman" w:hAnsi="Times New Roman" w:cs="Times New Roman"/>
          <w:b/>
        </w:rPr>
        <w:t xml:space="preserve"> Matthew.McKinney@unt.edu</w:t>
      </w:r>
    </w:p>
    <w:p w14:paraId="23DD91AD" w14:textId="77777777" w:rsidR="005B4CD0" w:rsidRPr="005B4CD0" w:rsidRDefault="005B4CD0" w:rsidP="005B4CD0">
      <w:pPr>
        <w:pStyle w:val="NoSpacing"/>
      </w:pPr>
    </w:p>
    <w:p w14:paraId="1BD11C22" w14:textId="59B75ABE" w:rsidR="005B4CD0" w:rsidRPr="006E5CEA" w:rsidRDefault="005B4CD0" w:rsidP="005B4CD0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 xml:space="preserve">Course </w:t>
      </w:r>
      <w: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Description</w:t>
      </w:r>
    </w:p>
    <w:p w14:paraId="518A778A" w14:textId="23425AD2" w:rsidR="005B4CD0" w:rsidRPr="005B4CD0" w:rsidRDefault="005B4CD0" w:rsidP="005B4CD0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</w:rPr>
      </w:pPr>
      <w:r w:rsidRPr="005B4CD0">
        <w:rPr>
          <w:rFonts w:ascii="Times New Roman" w:eastAsia="Times New Roman" w:hAnsi="Times New Roman" w:cs="Times New Roman"/>
          <w:sz w:val="21"/>
        </w:rPr>
        <w:t xml:space="preserve">Utilizing computer software to assist theatre designers and technicians in presenting design and schematic drawings. </w:t>
      </w:r>
      <w:r>
        <w:rPr>
          <w:rFonts w:ascii="Times New Roman" w:eastAsia="Times New Roman" w:hAnsi="Times New Roman" w:cs="Times New Roman"/>
          <w:sz w:val="21"/>
        </w:rPr>
        <w:t>Focusing on</w:t>
      </w:r>
      <w:r w:rsidRPr="005B4CD0">
        <w:rPr>
          <w:rFonts w:ascii="Times New Roman" w:eastAsia="Times New Roman" w:hAnsi="Times New Roman" w:cs="Times New Roman"/>
          <w:sz w:val="21"/>
        </w:rPr>
        <w:t xml:space="preserve"> the basics of drafting, Orthographic projections, how to create ground plans, centerline sections, elevations &amp; details in layouts for production. </w:t>
      </w:r>
      <w:r>
        <w:rPr>
          <w:rFonts w:ascii="Times New Roman" w:eastAsia="Times New Roman" w:hAnsi="Times New Roman" w:cs="Times New Roman"/>
          <w:sz w:val="21"/>
        </w:rPr>
        <w:t>As well as</w:t>
      </w:r>
      <w:r w:rsidRPr="005B4CD0">
        <w:rPr>
          <w:rFonts w:ascii="Times New Roman" w:eastAsia="Times New Roman" w:hAnsi="Times New Roman" w:cs="Times New Roman"/>
          <w:sz w:val="21"/>
        </w:rPr>
        <w:t xml:space="preserve"> 3D drafting in fully realized renderings</w:t>
      </w:r>
      <w:r>
        <w:rPr>
          <w:rFonts w:ascii="Times New Roman" w:eastAsia="Times New Roman" w:hAnsi="Times New Roman" w:cs="Times New Roman"/>
          <w:sz w:val="21"/>
        </w:rPr>
        <w:t>.</w:t>
      </w:r>
    </w:p>
    <w:p w14:paraId="19125C38" w14:textId="77777777" w:rsidR="005B4CD0" w:rsidRDefault="005B4CD0" w:rsidP="005B4CD0">
      <w:pPr>
        <w:pStyle w:val="NoSpacing"/>
      </w:pPr>
    </w:p>
    <w:p w14:paraId="5F4213BD" w14:textId="42ECFF7E" w:rsidR="00D40C61" w:rsidRPr="006E5CEA" w:rsidRDefault="00D40C61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ourse Objectives</w:t>
      </w:r>
    </w:p>
    <w:p w14:paraId="453E3D86" w14:textId="73F5A0F9" w:rsidR="00C65382" w:rsidRPr="00C65382" w:rsidRDefault="00C65382" w:rsidP="00C65382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</w:rPr>
      </w:pPr>
      <w:r w:rsidRPr="00C65382">
        <w:rPr>
          <w:rFonts w:ascii="Times New Roman" w:eastAsia="Times New Roman" w:hAnsi="Times New Roman" w:cs="Times New Roman"/>
          <w:sz w:val="21"/>
        </w:rPr>
        <w:t xml:space="preserve">This course will introduce you to the world of computer drafting.  </w:t>
      </w:r>
      <w:r w:rsidR="005B4CD0">
        <w:rPr>
          <w:rFonts w:ascii="Times New Roman" w:eastAsia="Times New Roman" w:hAnsi="Times New Roman" w:cs="Times New Roman"/>
          <w:sz w:val="21"/>
        </w:rPr>
        <w:t>Students will explore</w:t>
      </w:r>
      <w:r w:rsidRPr="00C65382">
        <w:rPr>
          <w:rFonts w:ascii="Times New Roman" w:eastAsia="Times New Roman" w:hAnsi="Times New Roman" w:cs="Times New Roman"/>
          <w:sz w:val="21"/>
        </w:rPr>
        <w:t xml:space="preserve"> the basic and advanced techniques used to create a cohesive and complete drawing in order to convey artistic and schematic information to others.  </w:t>
      </w:r>
      <w:r w:rsidR="00117C74">
        <w:rPr>
          <w:rFonts w:ascii="Times New Roman" w:eastAsia="Times New Roman" w:hAnsi="Times New Roman" w:cs="Times New Roman"/>
          <w:sz w:val="21"/>
        </w:rPr>
        <w:t>Students</w:t>
      </w:r>
      <w:r w:rsidRPr="00C65382">
        <w:rPr>
          <w:rFonts w:ascii="Times New Roman" w:eastAsia="Times New Roman" w:hAnsi="Times New Roman" w:cs="Times New Roman"/>
          <w:sz w:val="21"/>
        </w:rPr>
        <w:t xml:space="preserve"> will learn the process involved in producing a set of drawings specifically for theater and event management, including ground plans, centerline sections, elevations and details. </w:t>
      </w:r>
      <w:r w:rsidR="00117C74">
        <w:rPr>
          <w:rFonts w:ascii="Times New Roman" w:eastAsia="Times New Roman" w:hAnsi="Times New Roman" w:cs="Times New Roman"/>
          <w:sz w:val="21"/>
        </w:rPr>
        <w:t>Students will also learn</w:t>
      </w:r>
      <w:r w:rsidRPr="00C65382">
        <w:rPr>
          <w:rFonts w:ascii="Times New Roman" w:eastAsia="Times New Roman" w:hAnsi="Times New Roman" w:cs="Times New Roman"/>
          <w:sz w:val="21"/>
        </w:rPr>
        <w:t xml:space="preserve"> the basics of 3D rendering in presenting </w:t>
      </w:r>
      <w:r w:rsidR="00F4454C">
        <w:rPr>
          <w:rFonts w:ascii="Times New Roman" w:eastAsia="Times New Roman" w:hAnsi="Times New Roman" w:cs="Times New Roman"/>
          <w:sz w:val="21"/>
        </w:rPr>
        <w:t>their</w:t>
      </w:r>
      <w:r w:rsidRPr="00C65382">
        <w:rPr>
          <w:rFonts w:ascii="Times New Roman" w:eastAsia="Times New Roman" w:hAnsi="Times New Roman" w:cs="Times New Roman"/>
          <w:sz w:val="21"/>
        </w:rPr>
        <w:t xml:space="preserve"> designs.</w:t>
      </w:r>
      <w:r>
        <w:rPr>
          <w:rFonts w:ascii="Times New Roman" w:eastAsia="Times New Roman" w:hAnsi="Times New Roman" w:cs="Times New Roman"/>
          <w:sz w:val="21"/>
        </w:rPr>
        <w:t xml:space="preserve"> </w:t>
      </w:r>
      <w:r w:rsidR="00117C74">
        <w:rPr>
          <w:rFonts w:ascii="Times New Roman" w:eastAsia="Times New Roman" w:hAnsi="Times New Roman" w:cs="Times New Roman"/>
          <w:sz w:val="21"/>
        </w:rPr>
        <w:t>The course</w:t>
      </w:r>
      <w:r>
        <w:rPr>
          <w:rFonts w:ascii="Times New Roman" w:eastAsia="Times New Roman" w:hAnsi="Times New Roman" w:cs="Times New Roman"/>
          <w:sz w:val="21"/>
        </w:rPr>
        <w:t xml:space="preserve"> will cover:</w:t>
      </w:r>
    </w:p>
    <w:p w14:paraId="056C7574" w14:textId="0EA1D257" w:rsidR="006D0193" w:rsidRPr="006D0193" w:rsidRDefault="006D0193" w:rsidP="006D0193">
      <w:pPr>
        <w:spacing w:after="0" w:line="240" w:lineRule="auto"/>
        <w:ind w:left="720"/>
        <w:jc w:val="both"/>
        <w:rPr>
          <w:rFonts w:ascii="Times New Roman" w:hAnsi="Times New Roman" w:cs="Times New Roman"/>
          <w:i/>
        </w:rPr>
      </w:pPr>
    </w:p>
    <w:p w14:paraId="67C1B21B" w14:textId="5DFF45D6" w:rsidR="00DA2421" w:rsidRPr="00C65382" w:rsidRDefault="00C65382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Principals of drafting</w:t>
      </w:r>
    </w:p>
    <w:p w14:paraId="3AA255A8" w14:textId="03704119" w:rsidR="00C65382" w:rsidRPr="00C65382" w:rsidRDefault="00000000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noProof/>
        </w:rPr>
        <w:pict w14:anchorId="71968A11">
          <v:group id="Group 6" o:spid="_x0000_s1026" style="position:absolute;left:0;text-align:left;margin-left:228.75pt;margin-top:.75pt;width:254.45pt;height:119.25pt;z-index:251658240" coordsize="32315,1514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7" type="#_x0000_t75" alt="A picture containing diagram&#10;&#10;Description automatically generated" style="position:absolute;left:21145;top:381;width:11170;height:1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">
              <v:imagedata r:id="rId8" o:title="A picture containing diagram&#10;&#10;Description automatically generated"/>
            </v:shape>
            <v:shape id="Picture 1" o:spid="_x0000_s1028" type="#_x0000_t75" alt="Text&#10;&#10;Description automatically generated" style="position:absolute;top:4191;width:7086;height:10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">
              <v:imagedata r:id="rId9" o:title="Text&#10;&#10;Description automatically generated"/>
            </v:shape>
            <v:shape id="Picture 5" o:spid="_x0000_s1029" type="#_x0000_t75" alt="Diagram&#10;&#10;Description automatically generated" style="position:absolute;left:8382;width:11620;height:15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">
              <v:imagedata r:id="rId10" o:title="Diagram&#10;&#10;Description automatically generated"/>
            </v:shape>
          </v:group>
        </w:pict>
      </w:r>
      <w:r w:rsidR="00C65382">
        <w:rPr>
          <w:rFonts w:ascii="Times New Roman" w:hAnsi="Times New Roman" w:cs="Times New Roman"/>
        </w:rPr>
        <w:t>Types of drawings</w:t>
      </w:r>
    </w:p>
    <w:p w14:paraId="2C728B4B" w14:textId="373B246F" w:rsidR="00C65382" w:rsidRPr="00C65382" w:rsidRDefault="00C65382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Orthographic projections</w:t>
      </w:r>
    </w:p>
    <w:p w14:paraId="0419D207" w14:textId="62EA9519" w:rsidR="00C65382" w:rsidRPr="007E13D4" w:rsidRDefault="007E13D4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Image Tracing</w:t>
      </w:r>
    </w:p>
    <w:p w14:paraId="5CDF009C" w14:textId="7DE917AA" w:rsidR="007E13D4" w:rsidRPr="007E13D4" w:rsidRDefault="007E13D4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3D drafting techniques</w:t>
      </w:r>
    </w:p>
    <w:p w14:paraId="723DD33C" w14:textId="670B2FA9" w:rsidR="007E13D4" w:rsidRPr="007E13D4" w:rsidRDefault="007E13D4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3D texture and lighting application</w:t>
      </w:r>
    </w:p>
    <w:p w14:paraId="5A7C914D" w14:textId="3E4E69C3" w:rsidR="007E13D4" w:rsidRPr="006E5CEA" w:rsidRDefault="007E13D4" w:rsidP="00810B2F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3D Rendering and Environments</w:t>
      </w:r>
    </w:p>
    <w:p w14:paraId="093B7424" w14:textId="08D8525C" w:rsidR="006D0193" w:rsidRDefault="006D0193" w:rsidP="00810B2F">
      <w:pPr>
        <w:jc w:val="both"/>
        <w:rPr>
          <w:rFonts w:ascii="Times New Roman" w:hAnsi="Times New Roman" w:cs="Times New Roman"/>
        </w:rPr>
      </w:pPr>
    </w:p>
    <w:p w14:paraId="54FAED61" w14:textId="2485AF0E" w:rsidR="00244604" w:rsidRPr="006E5CEA" w:rsidRDefault="00244604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Materials</w:t>
      </w:r>
      <w:r w:rsidR="00FA6C84" w:rsidRPr="00FA6C84">
        <w:t xml:space="preserve"> </w:t>
      </w:r>
    </w:p>
    <w:p w14:paraId="724065AC" w14:textId="101E74BE" w:rsidR="00810B2F" w:rsidRPr="006E5CEA" w:rsidRDefault="00C65382" w:rsidP="00810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ed Reading</w:t>
      </w:r>
      <w:r w:rsidR="00CB591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442C6CA" w14:textId="509FFB78" w:rsidR="00810B2F" w:rsidRPr="008407B7" w:rsidRDefault="00810B2F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i/>
          <w:iCs/>
          <w:sz w:val="24"/>
          <w:szCs w:val="24"/>
        </w:rPr>
        <w:t>Backstage Handbook</w:t>
      </w:r>
      <w:r w:rsidR="00117C74">
        <w:rPr>
          <w:rFonts w:ascii="Times New Roman" w:hAnsi="Times New Roman" w:cs="Times New Roman"/>
          <w:i/>
          <w:iCs/>
          <w:sz w:val="24"/>
          <w:szCs w:val="24"/>
        </w:rPr>
        <w:t xml:space="preserve"> 4</w:t>
      </w:r>
      <w:r w:rsidR="00117C74" w:rsidRPr="00117C7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117C74">
        <w:rPr>
          <w:rFonts w:ascii="Times New Roman" w:hAnsi="Times New Roman" w:cs="Times New Roman"/>
          <w:i/>
          <w:iCs/>
          <w:sz w:val="24"/>
          <w:szCs w:val="24"/>
        </w:rPr>
        <w:t xml:space="preserve"> Edition </w:t>
      </w:r>
      <w:r w:rsidRPr="006E5CE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E5CEA">
        <w:rPr>
          <w:rFonts w:ascii="Times New Roman" w:hAnsi="Times New Roman" w:cs="Times New Roman"/>
          <w:sz w:val="24"/>
          <w:szCs w:val="24"/>
        </w:rPr>
        <w:t>by Paul Carter</w:t>
      </w:r>
      <w:r w:rsidR="00126168" w:rsidRPr="00126168">
        <w:rPr>
          <w:noProof/>
        </w:rPr>
        <w:t xml:space="preserve"> </w:t>
      </w:r>
    </w:p>
    <w:p w14:paraId="496D1D01" w14:textId="406B59A2" w:rsidR="008407B7" w:rsidRPr="00A95FB1" w:rsidRDefault="008407B7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signer Drafting for the Entertainment Worl</w:t>
      </w:r>
      <w:r w:rsidR="00FA6C84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B90DE5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  <w:r w:rsidR="00B90DE5" w:rsidRPr="00B90DE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="00B90DE5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95FB1">
        <w:rPr>
          <w:rFonts w:ascii="Times New Roman" w:hAnsi="Times New Roman" w:cs="Times New Roman"/>
          <w:sz w:val="24"/>
          <w:szCs w:val="24"/>
        </w:rPr>
        <w:t>by Patricia Woodbridge</w:t>
      </w:r>
      <w:r w:rsidR="00B90DE5" w:rsidRPr="00B90DE5">
        <w:rPr>
          <w:rFonts w:ascii="Times New Roman" w:eastAsia="Times New Roman" w:hAnsi="Times New Roman" w:cs="Times New Roman"/>
          <w:noProof/>
          <w:sz w:val="21"/>
        </w:rPr>
        <w:t xml:space="preserve"> </w:t>
      </w:r>
    </w:p>
    <w:p w14:paraId="2F709CAF" w14:textId="2AB5CDB9" w:rsidR="008407B7" w:rsidRPr="006E5CEA" w:rsidRDefault="008407B7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rafting for the Theatre</w:t>
      </w:r>
      <w:r w:rsidR="00B90DE5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  <w:r w:rsidR="00B90DE5" w:rsidRPr="00B90DE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="00B90DE5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95FB1">
        <w:rPr>
          <w:rFonts w:ascii="Times New Roman" w:hAnsi="Times New Roman" w:cs="Times New Roman"/>
          <w:sz w:val="24"/>
          <w:szCs w:val="24"/>
        </w:rPr>
        <w:t>by Dennis Dorn &amp; Mark Shanda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76A32BD" w14:textId="0073B728" w:rsidR="00810B2F" w:rsidRPr="006E5CEA" w:rsidRDefault="00810B2F" w:rsidP="00810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D82B2A" w14:textId="3329CD01" w:rsidR="00810B2F" w:rsidRPr="006E5CEA" w:rsidRDefault="00810B2F" w:rsidP="00810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5CE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quired Materials:</w:t>
      </w:r>
    </w:p>
    <w:p w14:paraId="36D1383B" w14:textId="315B7DA9" w:rsidR="00B92406" w:rsidRDefault="00CB5913" w:rsidP="00B92406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loud server</w:t>
      </w:r>
      <w:r w:rsidR="00FC351A">
        <w:rPr>
          <w:rFonts w:ascii="Times New Roman" w:hAnsi="Times New Roman" w:cs="Times New Roman"/>
          <w:sz w:val="24"/>
          <w:szCs w:val="24"/>
        </w:rPr>
        <w:t xml:space="preserve"> or USB flash dr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B92406" w:rsidRPr="00B92406">
        <w:rPr>
          <w:rFonts w:ascii="Times New Roman" w:hAnsi="Times New Roman" w:cs="Times New Roman"/>
          <w:sz w:val="24"/>
          <w:szCs w:val="24"/>
        </w:rPr>
        <w:t>to save all of your work</w:t>
      </w:r>
    </w:p>
    <w:p w14:paraId="6A451E0D" w14:textId="061A3F32" w:rsidR="00AB2BDC" w:rsidRDefault="00AB2BDC" w:rsidP="00AB2BD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Lab computers are wiped </w:t>
      </w:r>
      <w:r w:rsidR="0050378A">
        <w:rPr>
          <w:rFonts w:ascii="Times New Roman" w:hAnsi="Times New Roman" w:cs="Times New Roman"/>
          <w:sz w:val="24"/>
          <w:szCs w:val="24"/>
        </w:rPr>
        <w:t>periodicall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0378A">
        <w:rPr>
          <w:rFonts w:ascii="Times New Roman" w:hAnsi="Times New Roman" w:cs="Times New Roman"/>
          <w:b/>
          <w:bCs/>
          <w:sz w:val="24"/>
          <w:szCs w:val="24"/>
          <w:u w:val="single"/>
        </w:rPr>
        <w:t>DO NOT SAVE</w:t>
      </w:r>
      <w:r>
        <w:rPr>
          <w:rFonts w:ascii="Times New Roman" w:hAnsi="Times New Roman" w:cs="Times New Roman"/>
          <w:sz w:val="24"/>
          <w:szCs w:val="24"/>
        </w:rPr>
        <w:t xml:space="preserve"> your work on the hard drive. Always save on an external </w:t>
      </w:r>
      <w:r w:rsidR="0050378A">
        <w:rPr>
          <w:rFonts w:ascii="Times New Roman" w:hAnsi="Times New Roman" w:cs="Times New Roman"/>
          <w:sz w:val="24"/>
          <w:szCs w:val="24"/>
        </w:rPr>
        <w:t>source.</w:t>
      </w:r>
    </w:p>
    <w:p w14:paraId="5F67A9F5" w14:textId="4C74CBBB" w:rsidR="00FA6C84" w:rsidRPr="00FA6C84" w:rsidRDefault="00FA6C84" w:rsidP="00FA6C8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6C84">
        <w:rPr>
          <w:rFonts w:ascii="Times New Roman" w:hAnsi="Times New Roman" w:cs="Times New Roman"/>
          <w:sz w:val="24"/>
          <w:szCs w:val="24"/>
        </w:rPr>
        <w:t xml:space="preserve">A computer mouse -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FA6C84">
        <w:rPr>
          <w:rFonts w:ascii="Times New Roman" w:hAnsi="Times New Roman" w:cs="Times New Roman"/>
          <w:sz w:val="24"/>
          <w:szCs w:val="24"/>
        </w:rPr>
        <w:t>ith a wheel button</w:t>
      </w:r>
      <w:r w:rsidR="00F871ED">
        <w:rPr>
          <w:rFonts w:ascii="Times New Roman" w:hAnsi="Times New Roman" w:cs="Times New Roman"/>
          <w:sz w:val="24"/>
          <w:szCs w:val="24"/>
        </w:rPr>
        <w:t xml:space="preserve"> (if you are using your own computer)</w:t>
      </w:r>
    </w:p>
    <w:p w14:paraId="5BDC5DA3" w14:textId="55C1891E" w:rsidR="00B92406" w:rsidRDefault="00B92406" w:rsidP="00B92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BD8C47" w14:textId="55E5285F" w:rsidR="00B92406" w:rsidRPr="00FA6C84" w:rsidRDefault="00B92406" w:rsidP="00B92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A6C84">
        <w:rPr>
          <w:rFonts w:ascii="Times New Roman" w:hAnsi="Times New Roman" w:cs="Times New Roman"/>
          <w:b/>
          <w:bCs/>
          <w:sz w:val="24"/>
          <w:szCs w:val="24"/>
        </w:rPr>
        <w:t>Recommended Materials</w:t>
      </w:r>
      <w:r w:rsidR="00FA6C8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E139C9F" w14:textId="77777777" w:rsidR="00F871ED" w:rsidRDefault="00B92406" w:rsidP="00B92406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 Works</w:t>
      </w:r>
      <w:r w:rsidR="00F871ED"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/>
          <w:sz w:val="24"/>
          <w:szCs w:val="24"/>
        </w:rPr>
        <w:t>Student License</w:t>
      </w:r>
      <w:r w:rsidR="00F871ED">
        <w:rPr>
          <w:rFonts w:ascii="Times New Roman" w:hAnsi="Times New Roman" w:cs="Times New Roman"/>
          <w:sz w:val="24"/>
          <w:szCs w:val="24"/>
        </w:rPr>
        <w:t xml:space="preserve"> (if you are using </w:t>
      </w:r>
      <w:r>
        <w:rPr>
          <w:rFonts w:ascii="Times New Roman" w:hAnsi="Times New Roman" w:cs="Times New Roman"/>
          <w:sz w:val="24"/>
          <w:szCs w:val="24"/>
        </w:rPr>
        <w:t xml:space="preserve">your </w:t>
      </w:r>
      <w:r w:rsidR="00F871ED">
        <w:rPr>
          <w:rFonts w:ascii="Times New Roman" w:hAnsi="Times New Roman" w:cs="Times New Roman"/>
          <w:sz w:val="24"/>
          <w:szCs w:val="24"/>
        </w:rPr>
        <w:t xml:space="preserve">own </w:t>
      </w:r>
      <w:r>
        <w:rPr>
          <w:rFonts w:ascii="Times New Roman" w:hAnsi="Times New Roman" w:cs="Times New Roman"/>
          <w:sz w:val="24"/>
          <w:szCs w:val="24"/>
        </w:rPr>
        <w:t>computer</w:t>
      </w:r>
      <w:r w:rsidR="00F871E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9CE907" w14:textId="3084B4AA" w:rsidR="00B92406" w:rsidRPr="00B92406" w:rsidRDefault="00B92406" w:rsidP="00F871E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licenses are free with a student ID.</w:t>
      </w:r>
    </w:p>
    <w:p w14:paraId="5401DB1A" w14:textId="499A27C6" w:rsidR="006D0193" w:rsidRDefault="006D0193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</w:p>
    <w:p w14:paraId="51CEBB20" w14:textId="47F74DE7" w:rsidR="00EE437C" w:rsidRPr="006E5CEA" w:rsidRDefault="00DA4608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lass Format</w:t>
      </w:r>
    </w:p>
    <w:p w14:paraId="24633038" w14:textId="14FCA576" w:rsidR="00FA6C84" w:rsidRPr="00FA6C84" w:rsidRDefault="00FA6C84" w:rsidP="00FA6C84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sz w:val="24"/>
          <w:szCs w:val="24"/>
        </w:rPr>
        <w:t>Tuesday</w:t>
      </w:r>
      <w:r>
        <w:rPr>
          <w:rFonts w:ascii="Times New Roman" w:hAnsi="Times New Roman" w:cs="Times New Roman"/>
          <w:sz w:val="24"/>
          <w:szCs w:val="24"/>
        </w:rPr>
        <w:t xml:space="preserve"> &amp;</w:t>
      </w:r>
      <w:r w:rsidRPr="006E5CEA">
        <w:rPr>
          <w:rFonts w:ascii="Times New Roman" w:hAnsi="Times New Roman" w:cs="Times New Roman"/>
          <w:sz w:val="24"/>
          <w:szCs w:val="24"/>
        </w:rPr>
        <w:t xml:space="preserve"> Thursday class meetings are</w:t>
      </w:r>
      <w:r>
        <w:rPr>
          <w:rFonts w:ascii="Times New Roman" w:hAnsi="Times New Roman" w:cs="Times New Roman"/>
          <w:sz w:val="24"/>
          <w:szCs w:val="24"/>
        </w:rPr>
        <w:t xml:space="preserve"> combination</w:t>
      </w:r>
      <w:r w:rsidRPr="006E5CEA">
        <w:rPr>
          <w:rFonts w:ascii="Times New Roman" w:hAnsi="Times New Roman" w:cs="Times New Roman"/>
          <w:sz w:val="24"/>
          <w:szCs w:val="24"/>
        </w:rPr>
        <w:t xml:space="preserve"> lecture</w:t>
      </w:r>
      <w:r>
        <w:rPr>
          <w:rFonts w:ascii="Times New Roman" w:hAnsi="Times New Roman" w:cs="Times New Roman"/>
          <w:sz w:val="24"/>
          <w:szCs w:val="24"/>
        </w:rPr>
        <w:t>/lab</w:t>
      </w:r>
      <w:r w:rsidR="00094F20">
        <w:rPr>
          <w:rFonts w:ascii="Times New Roman" w:hAnsi="Times New Roman" w:cs="Times New Roman"/>
          <w:sz w:val="24"/>
          <w:szCs w:val="24"/>
        </w:rPr>
        <w:t xml:space="preserve"> which take place in the department computer lab</w:t>
      </w:r>
    </w:p>
    <w:p w14:paraId="5011A381" w14:textId="06BF26A4" w:rsidR="00FA6C84" w:rsidRDefault="00FA6C84" w:rsidP="00094F20">
      <w:pPr>
        <w:pStyle w:val="ListParagraph"/>
        <w:numPr>
          <w:ilvl w:val="1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F21B96">
        <w:rPr>
          <w:rFonts w:ascii="Times New Roman" w:hAnsi="Times New Roman" w:cs="Times New Roman"/>
          <w:sz w:val="24"/>
          <w:szCs w:val="24"/>
        </w:rPr>
        <w:t>A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92736">
        <w:rPr>
          <w:rFonts w:ascii="Times New Roman" w:hAnsi="Times New Roman" w:cs="Times New Roman"/>
          <w:sz w:val="24"/>
          <w:szCs w:val="24"/>
        </w:rPr>
        <w:t>127</w:t>
      </w:r>
    </w:p>
    <w:p w14:paraId="4FBA6A46" w14:textId="36FDC084" w:rsidR="00FA6C84" w:rsidRDefault="00FA6C84" w:rsidP="00094F20">
      <w:pPr>
        <w:pStyle w:val="ListParagraph"/>
        <w:numPr>
          <w:ilvl w:val="1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is open to students outside of class on Monday to Friday from </w:t>
      </w:r>
      <w:r w:rsidR="00F871ED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:00am – 5:00pm</w:t>
      </w:r>
    </w:p>
    <w:p w14:paraId="0430DD35" w14:textId="074E8F31" w:rsidR="00FC351A" w:rsidRPr="00C65382" w:rsidRDefault="00FC351A" w:rsidP="00094F20">
      <w:pPr>
        <w:pStyle w:val="ListParagraph"/>
        <w:numPr>
          <w:ilvl w:val="1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must have your UNT ID login to access the computers. </w:t>
      </w:r>
    </w:p>
    <w:p w14:paraId="39D36E69" w14:textId="77777777" w:rsidR="00FA6C84" w:rsidRPr="00FA6C84" w:rsidRDefault="00FA6C84" w:rsidP="00FA6C8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774E4" w14:textId="255E8FA9" w:rsidR="00DA4608" w:rsidRPr="00FA6C84" w:rsidRDefault="00DA4608" w:rsidP="00FA6C84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b/>
          <w:bCs/>
          <w:sz w:val="24"/>
          <w:szCs w:val="24"/>
        </w:rPr>
        <w:t>Lecture</w:t>
      </w:r>
      <w:r w:rsidRPr="006E5CEA">
        <w:rPr>
          <w:rFonts w:ascii="Times New Roman" w:hAnsi="Times New Roman" w:cs="Times New Roman"/>
          <w:sz w:val="24"/>
          <w:szCs w:val="24"/>
        </w:rPr>
        <w:t xml:space="preserve">: </w:t>
      </w:r>
      <w:r w:rsidRPr="00FA6C84">
        <w:rPr>
          <w:rFonts w:ascii="Times New Roman" w:hAnsi="Times New Roman" w:cs="Times New Roman"/>
          <w:sz w:val="24"/>
          <w:szCs w:val="24"/>
        </w:rPr>
        <w:t>Student participation in lecture, when asked, is encourage</w:t>
      </w:r>
      <w:r w:rsidR="00232CBB" w:rsidRPr="00FA6C84">
        <w:rPr>
          <w:rFonts w:ascii="Times New Roman" w:hAnsi="Times New Roman" w:cs="Times New Roman"/>
          <w:sz w:val="24"/>
          <w:szCs w:val="24"/>
        </w:rPr>
        <w:t xml:space="preserve">.  Attending the lecture is expected. However, things do come up that may take priority, see the class participation section. </w:t>
      </w:r>
    </w:p>
    <w:p w14:paraId="7B506BDF" w14:textId="77777777" w:rsidR="00232CBB" w:rsidRPr="006E5CEA" w:rsidRDefault="00232CBB" w:rsidP="00232CB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04BE38" w14:textId="434F6062" w:rsidR="00232CBB" w:rsidRPr="00C65382" w:rsidRDefault="00DA4608" w:rsidP="00273DF4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5382">
        <w:rPr>
          <w:rFonts w:ascii="Times New Roman" w:hAnsi="Times New Roman" w:cs="Times New Roman"/>
          <w:b/>
          <w:bCs/>
          <w:sz w:val="24"/>
          <w:szCs w:val="24"/>
        </w:rPr>
        <w:t>Lab</w:t>
      </w:r>
      <w:r w:rsidRPr="00C65382">
        <w:rPr>
          <w:rFonts w:ascii="Times New Roman" w:hAnsi="Times New Roman" w:cs="Times New Roman"/>
          <w:sz w:val="24"/>
          <w:szCs w:val="24"/>
        </w:rPr>
        <w:t xml:space="preserve">: Lab is very participatory. You will be working </w:t>
      </w:r>
      <w:r w:rsidR="00C65382" w:rsidRPr="00C65382">
        <w:rPr>
          <w:rFonts w:ascii="Times New Roman" w:hAnsi="Times New Roman" w:cs="Times New Roman"/>
          <w:sz w:val="24"/>
          <w:szCs w:val="24"/>
        </w:rPr>
        <w:t xml:space="preserve">in the lab practicing the techniques learned in the lecture. </w:t>
      </w:r>
      <w:r w:rsidRPr="00C65382">
        <w:rPr>
          <w:rFonts w:ascii="Times New Roman" w:hAnsi="Times New Roman" w:cs="Times New Roman"/>
          <w:sz w:val="24"/>
          <w:szCs w:val="24"/>
        </w:rPr>
        <w:t xml:space="preserve"> Lab should be fun. Please keep a positive attitude</w:t>
      </w:r>
      <w:r w:rsidR="00C65382">
        <w:rPr>
          <w:rFonts w:ascii="Times New Roman" w:hAnsi="Times New Roman" w:cs="Times New Roman"/>
          <w:sz w:val="24"/>
          <w:szCs w:val="24"/>
        </w:rPr>
        <w:t xml:space="preserve"> </w:t>
      </w:r>
      <w:r w:rsidRPr="00C65382">
        <w:rPr>
          <w:rFonts w:ascii="Times New Roman" w:hAnsi="Times New Roman" w:cs="Times New Roman"/>
          <w:sz w:val="24"/>
          <w:szCs w:val="24"/>
        </w:rPr>
        <w:t>and you will be surprised what you can learn.</w:t>
      </w:r>
      <w:r w:rsidR="00FA6C84">
        <w:rPr>
          <w:rFonts w:ascii="Times New Roman" w:hAnsi="Times New Roman" w:cs="Times New Roman"/>
          <w:sz w:val="24"/>
          <w:szCs w:val="24"/>
        </w:rPr>
        <w:t xml:space="preserve"> Do not be afraid to ask questions. </w:t>
      </w:r>
      <w:r w:rsidRPr="00C653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4B464F" w14:textId="0AC62683" w:rsidR="00126168" w:rsidRDefault="00126168" w:rsidP="00DA46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1F71EA5" w14:textId="0A80945D" w:rsidR="00232CBB" w:rsidRPr="006E5CEA" w:rsidRDefault="00232CBB" w:rsidP="00DA46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09EA79" w14:textId="43EAF78A" w:rsidR="00232CBB" w:rsidRPr="006E5CEA" w:rsidRDefault="00232CBB" w:rsidP="00277B1B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lass Participation</w:t>
      </w:r>
    </w:p>
    <w:p w14:paraId="7B7502BD" w14:textId="0E902B0A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bookmarkStart w:id="0" w:name="_Hlk80286626"/>
      <w:r w:rsidRPr="006E5CEA">
        <w:rPr>
          <w:rFonts w:ascii="Times New Roman" w:hAnsi="Times New Roman" w:cs="Times New Roman"/>
        </w:rPr>
        <w:t>Attendance and participation counts 150 Points towards your final grade</w:t>
      </w:r>
    </w:p>
    <w:p w14:paraId="52F7043F" w14:textId="0FEFD978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After 2 unexcused absences 50 points will be removed for each subsequent absence</w:t>
      </w:r>
    </w:p>
    <w:p w14:paraId="696ABAD4" w14:textId="412764CF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3 tardies (1-15 minutes late) will count as an absence</w:t>
      </w:r>
    </w:p>
    <w:p w14:paraId="3E8E3DF8" w14:textId="178602D9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If you are more than 15 minutes late you are considered absent</w:t>
      </w:r>
    </w:p>
    <w:bookmarkEnd w:id="0"/>
    <w:p w14:paraId="6BD42FE2" w14:textId="77777777" w:rsidR="00CB5913" w:rsidRDefault="00CB5913" w:rsidP="00C653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960392" w14:textId="77777777" w:rsidR="00CB5913" w:rsidRDefault="00CB59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7DC844" w14:textId="463DE564" w:rsidR="00C65382" w:rsidRDefault="006E25C5" w:rsidP="00C65382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lastRenderedPageBreak/>
        <w:t>Course Requirements</w:t>
      </w:r>
      <w:bookmarkStart w:id="1" w:name="_Hlk80285776"/>
    </w:p>
    <w:p w14:paraId="231E0A4A" w14:textId="257CB022" w:rsidR="00912200" w:rsidRPr="00C65382" w:rsidRDefault="00912200" w:rsidP="00C653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C65382">
        <w:rPr>
          <w:rFonts w:ascii="Times New Roman" w:hAnsi="Times New Roman" w:cs="Times New Roman"/>
        </w:rPr>
        <w:t>Attendance and Participation</w:t>
      </w:r>
      <w:r w:rsidRPr="00C65382">
        <w:rPr>
          <w:rFonts w:ascii="Times New Roman" w:hAnsi="Times New Roman" w:cs="Times New Roman"/>
        </w:rPr>
        <w:tab/>
      </w:r>
      <w:r w:rsidRPr="00C65382">
        <w:rPr>
          <w:rFonts w:ascii="Times New Roman" w:hAnsi="Times New Roman" w:cs="Times New Roman"/>
        </w:rPr>
        <w:tab/>
      </w:r>
      <w:r w:rsidRPr="00C65382">
        <w:rPr>
          <w:rFonts w:ascii="Times New Roman" w:hAnsi="Times New Roman" w:cs="Times New Roman"/>
        </w:rPr>
        <w:tab/>
        <w:t>150 Points</w:t>
      </w:r>
    </w:p>
    <w:p w14:paraId="1BD6D622" w14:textId="294E829E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Assignments</w:t>
      </w:r>
    </w:p>
    <w:p w14:paraId="13E1BCEA" w14:textId="79C47391" w:rsidR="003B1111" w:rsidRDefault="003B1111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afting objects and tool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1801BBBD" w14:textId="77777777" w:rsidR="005A1C6A" w:rsidRDefault="005A1C6A" w:rsidP="005A1C6A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thographic projection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702E937A" w14:textId="569F31A4" w:rsidR="00B26F67" w:rsidRDefault="00B26F67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eball Field Proje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3721E5DC" w14:textId="77777777" w:rsidR="005A1C6A" w:rsidRDefault="005A1C6A" w:rsidP="005A1C6A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tracing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1B3D9424" w14:textId="6DB9AEC9" w:rsidR="003B1111" w:rsidRDefault="001A1922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Drawings</w:t>
      </w:r>
      <w:r w:rsidR="003B1111">
        <w:rPr>
          <w:rFonts w:ascii="Times New Roman" w:hAnsi="Times New Roman" w:cs="Times New Roman"/>
        </w:rPr>
        <w:tab/>
      </w:r>
      <w:r w:rsidR="003B1111">
        <w:rPr>
          <w:rFonts w:ascii="Times New Roman" w:hAnsi="Times New Roman" w:cs="Times New Roman"/>
        </w:rPr>
        <w:tab/>
      </w:r>
      <w:r w:rsidR="003B1111">
        <w:rPr>
          <w:rFonts w:ascii="Times New Roman" w:hAnsi="Times New Roman" w:cs="Times New Roman"/>
        </w:rPr>
        <w:tab/>
        <w:t>50 Points</w:t>
      </w:r>
    </w:p>
    <w:p w14:paraId="645959F7" w14:textId="05858F41" w:rsidR="003B1111" w:rsidRDefault="003B1111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3C081A">
        <w:rPr>
          <w:rFonts w:ascii="Times New Roman" w:hAnsi="Times New Roman" w:cs="Times New Roman"/>
        </w:rPr>
        <w:t>D</w:t>
      </w:r>
      <w:r w:rsidR="00051242">
        <w:rPr>
          <w:rFonts w:ascii="Times New Roman" w:hAnsi="Times New Roman" w:cs="Times New Roman"/>
        </w:rPr>
        <w:t xml:space="preserve"> Do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7ACC9B73" w14:textId="2E53C20B" w:rsidR="003B1111" w:rsidRDefault="003B1111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051242">
        <w:rPr>
          <w:rFonts w:ascii="Times New Roman" w:hAnsi="Times New Roman" w:cs="Times New Roman"/>
        </w:rPr>
        <w:t>D Advanced Sheets and Viewports</w:t>
      </w:r>
      <w:r>
        <w:rPr>
          <w:rFonts w:ascii="Times New Roman" w:hAnsi="Times New Roman" w:cs="Times New Roman"/>
        </w:rPr>
        <w:tab/>
        <w:t>50 Points</w:t>
      </w:r>
    </w:p>
    <w:p w14:paraId="22F08989" w14:textId="73E24DC4" w:rsidR="000C09FE" w:rsidRDefault="00D511FB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sses and Symbols</w:t>
      </w:r>
      <w:r w:rsidR="000C09FE">
        <w:rPr>
          <w:rFonts w:ascii="Times New Roman" w:hAnsi="Times New Roman" w:cs="Times New Roman"/>
        </w:rPr>
        <w:tab/>
      </w:r>
      <w:r w:rsidR="000C09FE">
        <w:rPr>
          <w:rFonts w:ascii="Times New Roman" w:hAnsi="Times New Roman" w:cs="Times New Roman"/>
        </w:rPr>
        <w:tab/>
      </w:r>
      <w:r w:rsidR="000C09FE">
        <w:rPr>
          <w:rFonts w:ascii="Times New Roman" w:hAnsi="Times New Roman" w:cs="Times New Roman"/>
        </w:rPr>
        <w:tab/>
        <w:t>50 Points</w:t>
      </w:r>
    </w:p>
    <w:p w14:paraId="2345EF19" w14:textId="19DBDE6C" w:rsidR="00A542C3" w:rsidRDefault="00A542C3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D textures and image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45844691" w14:textId="7F0785C6" w:rsidR="00D511FB" w:rsidRDefault="00D511FB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D Furnitur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0 Points</w:t>
      </w:r>
    </w:p>
    <w:p w14:paraId="54820606" w14:textId="61FCFB6E" w:rsidR="001B3608" w:rsidRDefault="001B3608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llenge Assignme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30CF3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 xml:space="preserve"> Points</w:t>
      </w:r>
    </w:p>
    <w:p w14:paraId="44D62DB7" w14:textId="1470BE92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Midterm</w:t>
      </w:r>
      <w:r w:rsidR="00C65382">
        <w:rPr>
          <w:rFonts w:ascii="Times New Roman" w:hAnsi="Times New Roman" w:cs="Times New Roman"/>
        </w:rPr>
        <w:t xml:space="preserve"> Project</w:t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="00912200" w:rsidRPr="006E5CEA">
        <w:rPr>
          <w:rFonts w:ascii="Times New Roman" w:hAnsi="Times New Roman" w:cs="Times New Roman"/>
        </w:rPr>
        <w:t>1</w:t>
      </w:r>
      <w:r w:rsidR="003B1111">
        <w:rPr>
          <w:rFonts w:ascii="Times New Roman" w:hAnsi="Times New Roman" w:cs="Times New Roman"/>
        </w:rPr>
        <w:t>00</w:t>
      </w:r>
      <w:r w:rsidRPr="006E5CEA">
        <w:rPr>
          <w:rFonts w:ascii="Times New Roman" w:hAnsi="Times New Roman" w:cs="Times New Roman"/>
        </w:rPr>
        <w:t xml:space="preserve"> Points</w:t>
      </w:r>
    </w:p>
    <w:p w14:paraId="6FDB3E2B" w14:textId="5546E931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u w:val="single"/>
        </w:rPr>
      </w:pPr>
      <w:r w:rsidRPr="006E5CEA">
        <w:rPr>
          <w:rFonts w:ascii="Times New Roman" w:hAnsi="Times New Roman" w:cs="Times New Roman"/>
          <w:u w:val="single"/>
        </w:rPr>
        <w:t>Final</w:t>
      </w:r>
      <w:r w:rsidR="00C65382">
        <w:rPr>
          <w:rFonts w:ascii="Times New Roman" w:hAnsi="Times New Roman" w:cs="Times New Roman"/>
          <w:u w:val="single"/>
        </w:rPr>
        <w:t xml:space="preserve"> Project</w:t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="002D169B">
        <w:rPr>
          <w:rFonts w:ascii="Times New Roman" w:hAnsi="Times New Roman" w:cs="Times New Roman"/>
          <w:u w:val="single"/>
        </w:rPr>
        <w:t>200</w:t>
      </w:r>
      <w:r w:rsidRPr="006E5CEA">
        <w:rPr>
          <w:rFonts w:ascii="Times New Roman" w:hAnsi="Times New Roman" w:cs="Times New Roman"/>
          <w:u w:val="single"/>
        </w:rPr>
        <w:t xml:space="preserve"> Points</w:t>
      </w:r>
    </w:p>
    <w:p w14:paraId="10F4C5C1" w14:textId="69E12A1D" w:rsidR="00912200" w:rsidRPr="006E5CEA" w:rsidRDefault="00912200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TOTAL</w:t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  <w:t>1</w:t>
      </w:r>
      <w:r w:rsidR="00E64F77">
        <w:rPr>
          <w:rFonts w:ascii="Times New Roman" w:hAnsi="Times New Roman" w:cs="Times New Roman"/>
        </w:rPr>
        <w:t>0</w:t>
      </w:r>
      <w:r w:rsidRPr="006E5CEA">
        <w:rPr>
          <w:rFonts w:ascii="Times New Roman" w:hAnsi="Times New Roman" w:cs="Times New Roman"/>
        </w:rPr>
        <w:t>00 Points</w:t>
      </w:r>
    </w:p>
    <w:p w14:paraId="229F1A56" w14:textId="7E8B2161" w:rsidR="0050378A" w:rsidRPr="004578BE" w:rsidRDefault="004578BE" w:rsidP="004578BE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4578BE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Late Assignments</w:t>
      </w:r>
    </w:p>
    <w:p w14:paraId="70A834AF" w14:textId="77777777" w:rsidR="00A66ADF" w:rsidRDefault="00550AA7" w:rsidP="00A66ADF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Pr="00627918">
        <w:rPr>
          <w:rFonts w:ascii="Times New Roman" w:hAnsi="Times New Roman" w:cs="Times New Roman"/>
        </w:rPr>
        <w:t xml:space="preserve">our assignments must be on time. If you are unable to </w:t>
      </w:r>
      <w:r w:rsidR="00020017">
        <w:rPr>
          <w:rFonts w:ascii="Times New Roman" w:hAnsi="Times New Roman" w:cs="Times New Roman"/>
        </w:rPr>
        <w:t>submit</w:t>
      </w:r>
      <w:r w:rsidRPr="00627918">
        <w:rPr>
          <w:rFonts w:ascii="Times New Roman" w:hAnsi="Times New Roman" w:cs="Times New Roman"/>
        </w:rPr>
        <w:t xml:space="preserve"> your work </w:t>
      </w:r>
      <w:r w:rsidR="00020017">
        <w:rPr>
          <w:rFonts w:ascii="Times New Roman" w:hAnsi="Times New Roman" w:cs="Times New Roman"/>
        </w:rPr>
        <w:t>on the due date</w:t>
      </w:r>
      <w:r w:rsidRPr="00627918">
        <w:rPr>
          <w:rFonts w:ascii="Times New Roman" w:hAnsi="Times New Roman" w:cs="Times New Roman"/>
        </w:rPr>
        <w:t xml:space="preserve">, the </w:t>
      </w:r>
      <w:r w:rsidR="00020017">
        <w:rPr>
          <w:rFonts w:ascii="Times New Roman" w:hAnsi="Times New Roman" w:cs="Times New Roman"/>
        </w:rPr>
        <w:t xml:space="preserve">maximum </w:t>
      </w:r>
      <w:r w:rsidRPr="00627918">
        <w:rPr>
          <w:rFonts w:ascii="Times New Roman" w:hAnsi="Times New Roman" w:cs="Times New Roman"/>
        </w:rPr>
        <w:t xml:space="preserve">grade will drop </w:t>
      </w:r>
      <w:r w:rsidR="00630BA3">
        <w:rPr>
          <w:rFonts w:ascii="Times New Roman" w:hAnsi="Times New Roman" w:cs="Times New Roman"/>
        </w:rPr>
        <w:t>1</w:t>
      </w:r>
      <w:r w:rsidRPr="00627918">
        <w:rPr>
          <w:rFonts w:ascii="Times New Roman" w:hAnsi="Times New Roman" w:cs="Times New Roman"/>
        </w:rPr>
        <w:t>0%.</w:t>
      </w:r>
      <w:r w:rsidR="00027DDA">
        <w:rPr>
          <w:rFonts w:ascii="Times New Roman" w:hAnsi="Times New Roman" w:cs="Times New Roman"/>
        </w:rPr>
        <w:t xml:space="preserve"> </w:t>
      </w:r>
    </w:p>
    <w:p w14:paraId="444CFDD1" w14:textId="7173559C" w:rsidR="00A66ADF" w:rsidRDefault="00020017" w:rsidP="00A66ADF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a second deadline listed in the </w:t>
      </w:r>
      <w:r w:rsidR="00277C40">
        <w:rPr>
          <w:rFonts w:ascii="Times New Roman" w:hAnsi="Times New Roman" w:cs="Times New Roman"/>
        </w:rPr>
        <w:t xml:space="preserve">course </w:t>
      </w:r>
      <w:r w:rsidR="00257820">
        <w:rPr>
          <w:rFonts w:ascii="Times New Roman" w:hAnsi="Times New Roman" w:cs="Times New Roman"/>
        </w:rPr>
        <w:t>calendar</w:t>
      </w:r>
      <w:r w:rsidR="0080778F">
        <w:rPr>
          <w:rFonts w:ascii="Times New Roman" w:hAnsi="Times New Roman" w:cs="Times New Roman"/>
        </w:rPr>
        <w:t xml:space="preserve"> as </w:t>
      </w:r>
      <w:r w:rsidR="00A66ADF">
        <w:rPr>
          <w:rFonts w:ascii="Times New Roman" w:hAnsi="Times New Roman" w:cs="Times New Roman"/>
        </w:rPr>
        <w:t>“</w:t>
      </w:r>
      <w:r w:rsidR="0080778F" w:rsidRPr="00146084">
        <w:rPr>
          <w:rFonts w:ascii="Times New Roman" w:eastAsia="Times New Roman" w:hAnsi="Times New Roman" w:cs="Times New Roman"/>
          <w:b/>
          <w:bCs/>
          <w:sz w:val="18"/>
          <w:szCs w:val="18"/>
        </w:rPr>
        <w:t>ALL PRIOR ASSIGNMENTS</w:t>
      </w:r>
      <w:r w:rsidR="00A66ADF">
        <w:rPr>
          <w:rFonts w:ascii="Times New Roman" w:eastAsia="Times New Roman" w:hAnsi="Times New Roman" w:cs="Times New Roman"/>
          <w:b/>
          <w:bCs/>
          <w:sz w:val="18"/>
          <w:szCs w:val="18"/>
        </w:rPr>
        <w:t>”</w:t>
      </w:r>
      <w:r w:rsidR="00257820">
        <w:rPr>
          <w:rFonts w:ascii="Times New Roman" w:hAnsi="Times New Roman" w:cs="Times New Roman"/>
        </w:rPr>
        <w:t xml:space="preserve"> in</w:t>
      </w:r>
      <w:r w:rsidR="00277C40">
        <w:rPr>
          <w:rFonts w:ascii="Times New Roman" w:hAnsi="Times New Roman" w:cs="Times New Roman"/>
        </w:rPr>
        <w:t xml:space="preserve"> which you may submit the missing assignment. </w:t>
      </w:r>
    </w:p>
    <w:p w14:paraId="3B1739EC" w14:textId="27B4206F" w:rsidR="004578BE" w:rsidRDefault="00027DDA" w:rsidP="00A66ADF">
      <w:pPr>
        <w:pStyle w:val="NoSpacing"/>
        <w:numPr>
          <w:ilvl w:val="0"/>
          <w:numId w:val="42"/>
        </w:numPr>
      </w:pPr>
      <w:r>
        <w:rPr>
          <w:rFonts w:ascii="Times New Roman" w:hAnsi="Times New Roman" w:cs="Times New Roman"/>
        </w:rPr>
        <w:t>After the 2</w:t>
      </w:r>
      <w:r w:rsidRPr="00027DDA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eadline the assignment</w:t>
      </w:r>
      <w:r w:rsidR="00550AA7" w:rsidRPr="00627918">
        <w:rPr>
          <w:rFonts w:ascii="Times New Roman" w:hAnsi="Times New Roman" w:cs="Times New Roman"/>
        </w:rPr>
        <w:t xml:space="preserve"> will not be accepted. This</w:t>
      </w:r>
      <w:r>
        <w:rPr>
          <w:rFonts w:ascii="Times New Roman" w:hAnsi="Times New Roman" w:cs="Times New Roman"/>
        </w:rPr>
        <w:t xml:space="preserve"> </w:t>
      </w:r>
      <w:r w:rsidR="00550AA7" w:rsidRPr="00627918">
        <w:rPr>
          <w:rFonts w:ascii="Times New Roman" w:hAnsi="Times New Roman" w:cs="Times New Roman"/>
        </w:rPr>
        <w:t>will be amended for excused absences.</w:t>
      </w:r>
    </w:p>
    <w:p w14:paraId="21E16CE9" w14:textId="77777777" w:rsidR="0050378A" w:rsidRDefault="0050378A" w:rsidP="004578BE">
      <w:pPr>
        <w:pStyle w:val="NoSpacing"/>
      </w:pPr>
    </w:p>
    <w:p w14:paraId="0895968B" w14:textId="130E2D02" w:rsidR="006E25C5" w:rsidRPr="004578BE" w:rsidRDefault="006E25C5" w:rsidP="004578BE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4578BE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Grading</w:t>
      </w:r>
      <w:r w:rsidR="00A63531" w:rsidRPr="004578BE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ab/>
      </w:r>
    </w:p>
    <w:p w14:paraId="4C4C4862" w14:textId="1D35E179" w:rsidR="00912200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 xml:space="preserve">A = </w:t>
      </w:r>
      <w:r w:rsidR="00E64F77">
        <w:rPr>
          <w:rFonts w:ascii="Times New Roman" w:hAnsi="Times New Roman" w:cs="Times New Roman"/>
        </w:rPr>
        <w:t>900</w:t>
      </w:r>
      <w:r w:rsidRPr="006E5CEA">
        <w:rPr>
          <w:rFonts w:ascii="Times New Roman" w:hAnsi="Times New Roman" w:cs="Times New Roman"/>
        </w:rPr>
        <w:t>-1</w:t>
      </w:r>
      <w:r w:rsidR="00E64F77">
        <w:rPr>
          <w:rFonts w:ascii="Times New Roman" w:hAnsi="Times New Roman" w:cs="Times New Roman"/>
        </w:rPr>
        <w:t>0</w:t>
      </w:r>
      <w:r w:rsidRPr="006E5CEA">
        <w:rPr>
          <w:rFonts w:ascii="Times New Roman" w:hAnsi="Times New Roman" w:cs="Times New Roman"/>
        </w:rPr>
        <w:t>00</w:t>
      </w:r>
    </w:p>
    <w:p w14:paraId="618E6CEE" w14:textId="6F56E27C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B = 8</w:t>
      </w:r>
      <w:r w:rsidR="00E64F77">
        <w:rPr>
          <w:rFonts w:ascii="Times New Roman" w:hAnsi="Times New Roman" w:cs="Times New Roman"/>
        </w:rPr>
        <w:t>00</w:t>
      </w:r>
      <w:r w:rsidRPr="006E5CEA">
        <w:rPr>
          <w:rFonts w:ascii="Times New Roman" w:hAnsi="Times New Roman" w:cs="Times New Roman"/>
        </w:rPr>
        <w:t>-</w:t>
      </w:r>
      <w:r w:rsidR="00E64F77">
        <w:rPr>
          <w:rFonts w:ascii="Times New Roman" w:hAnsi="Times New Roman" w:cs="Times New Roman"/>
        </w:rPr>
        <w:t>89</w:t>
      </w:r>
      <w:r w:rsidRPr="006E5CEA">
        <w:rPr>
          <w:rFonts w:ascii="Times New Roman" w:hAnsi="Times New Roman" w:cs="Times New Roman"/>
        </w:rPr>
        <w:t>9</w:t>
      </w:r>
      <w:r w:rsidR="00994D58" w:rsidRPr="00994D58">
        <w:t xml:space="preserve"> </w:t>
      </w:r>
    </w:p>
    <w:p w14:paraId="7762E90F" w14:textId="22202679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C = 7</w:t>
      </w:r>
      <w:r w:rsidR="00E64F77">
        <w:rPr>
          <w:rFonts w:ascii="Times New Roman" w:hAnsi="Times New Roman" w:cs="Times New Roman"/>
        </w:rPr>
        <w:t>0</w:t>
      </w:r>
      <w:r w:rsidRPr="006E5CEA">
        <w:rPr>
          <w:rFonts w:ascii="Times New Roman" w:hAnsi="Times New Roman" w:cs="Times New Roman"/>
        </w:rPr>
        <w:t>0-</w:t>
      </w:r>
      <w:r w:rsidR="00E64F77">
        <w:rPr>
          <w:rFonts w:ascii="Times New Roman" w:hAnsi="Times New Roman" w:cs="Times New Roman"/>
        </w:rPr>
        <w:t>79</w:t>
      </w:r>
      <w:r w:rsidRPr="006E5CEA">
        <w:rPr>
          <w:rFonts w:ascii="Times New Roman" w:hAnsi="Times New Roman" w:cs="Times New Roman"/>
        </w:rPr>
        <w:t>9</w:t>
      </w:r>
    </w:p>
    <w:p w14:paraId="1227AFA4" w14:textId="694D8F7C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D = 6</w:t>
      </w:r>
      <w:r w:rsidR="00E64F77">
        <w:rPr>
          <w:rFonts w:ascii="Times New Roman" w:hAnsi="Times New Roman" w:cs="Times New Roman"/>
        </w:rPr>
        <w:t>0</w:t>
      </w:r>
      <w:r w:rsidRPr="006E5CEA">
        <w:rPr>
          <w:rFonts w:ascii="Times New Roman" w:hAnsi="Times New Roman" w:cs="Times New Roman"/>
        </w:rPr>
        <w:t>0-</w:t>
      </w:r>
      <w:r w:rsidR="00E64F77">
        <w:rPr>
          <w:rFonts w:ascii="Times New Roman" w:hAnsi="Times New Roman" w:cs="Times New Roman"/>
        </w:rPr>
        <w:t>69</w:t>
      </w:r>
      <w:r w:rsidR="00D91347">
        <w:rPr>
          <w:rFonts w:ascii="Times New Roman" w:hAnsi="Times New Roman" w:cs="Times New Roman"/>
        </w:rPr>
        <w:t>9</w:t>
      </w:r>
    </w:p>
    <w:p w14:paraId="50C52875" w14:textId="41DBB7D0" w:rsidR="00C7676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F = 5</w:t>
      </w:r>
      <w:r w:rsidR="00E64F77">
        <w:rPr>
          <w:rFonts w:ascii="Times New Roman" w:hAnsi="Times New Roman" w:cs="Times New Roman"/>
        </w:rPr>
        <w:t>00</w:t>
      </w:r>
      <w:r w:rsidRPr="006E5CEA">
        <w:rPr>
          <w:rFonts w:ascii="Times New Roman" w:hAnsi="Times New Roman" w:cs="Times New Roman"/>
        </w:rPr>
        <w:t>-</w:t>
      </w:r>
      <w:r w:rsidR="00E64F77">
        <w:rPr>
          <w:rFonts w:ascii="Times New Roman" w:hAnsi="Times New Roman" w:cs="Times New Roman"/>
        </w:rPr>
        <w:t>599</w:t>
      </w:r>
    </w:p>
    <w:p w14:paraId="11575F74" w14:textId="14C643A3" w:rsidR="00857231" w:rsidRPr="006E5CEA" w:rsidRDefault="00857231">
      <w:p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br w:type="page"/>
      </w:r>
    </w:p>
    <w:p w14:paraId="756B7A68" w14:textId="07B9D89B" w:rsidR="00857231" w:rsidRDefault="00857231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lastRenderedPageBreak/>
        <w:t>Course Calendar</w:t>
      </w:r>
    </w:p>
    <w:tbl>
      <w:tblPr>
        <w:tblW w:w="10340" w:type="dxa"/>
        <w:jc w:val="center"/>
        <w:tblLook w:val="04A0" w:firstRow="1" w:lastRow="0" w:firstColumn="1" w:lastColumn="0" w:noHBand="0" w:noVBand="1"/>
      </w:tblPr>
      <w:tblGrid>
        <w:gridCol w:w="800"/>
        <w:gridCol w:w="4590"/>
        <w:gridCol w:w="4950"/>
      </w:tblGrid>
      <w:tr w:rsidR="00643B8A" w:rsidRPr="00146084" w14:paraId="3CF41E55" w14:textId="77777777" w:rsidTr="005F2327">
        <w:trPr>
          <w:trHeight w:val="315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EAADB" w:themeFill="accent5" w:themeFillTint="99"/>
            <w:noWrap/>
            <w:vAlign w:val="center"/>
            <w:hideMark/>
          </w:tcPr>
          <w:bookmarkEnd w:id="1"/>
          <w:p w14:paraId="75591F53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eek #</w:t>
            </w:r>
          </w:p>
          <w:p w14:paraId="7713A557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45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EAADB" w:themeFill="accent5" w:themeFillTint="99"/>
            <w:noWrap/>
            <w:vAlign w:val="center"/>
            <w:hideMark/>
          </w:tcPr>
          <w:p w14:paraId="47BAF3EA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49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noWrap/>
            <w:vAlign w:val="center"/>
            <w:hideMark/>
          </w:tcPr>
          <w:p w14:paraId="6A2C34D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URSDAY</w:t>
            </w:r>
          </w:p>
        </w:tc>
      </w:tr>
      <w:tr w:rsidR="00643B8A" w:rsidRPr="00146084" w14:paraId="33F2A016" w14:textId="77777777" w:rsidTr="005F2327">
        <w:trPr>
          <w:trHeight w:val="601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7C3C70E0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  <w:p w14:paraId="35C344F3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/12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hideMark/>
          </w:tcPr>
          <w:p w14:paraId="1F38F69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Syllabus &amp; Objectives, Computer peripherals, </w:t>
            </w:r>
          </w:p>
          <w:p w14:paraId="6759EB2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Intro to drawings, </w:t>
            </w:r>
          </w:p>
          <w:p w14:paraId="7F9F3C9D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roduction to Vectorworks, Moving around the drawing, Basic object creation and editing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1AE5402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Basic object creation and editing, Attributes, OIP</w:t>
            </w:r>
          </w:p>
          <w:p w14:paraId="67DA1DC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Drafting basics continued</w:t>
            </w: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</w:p>
          <w:p w14:paraId="35B676A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Drafting Objects and Tools File (End of Class)</w:t>
            </w:r>
          </w:p>
        </w:tc>
      </w:tr>
      <w:tr w:rsidR="00643B8A" w:rsidRPr="00146084" w14:paraId="4FA3517E" w14:textId="77777777" w:rsidTr="005F2327">
        <w:trPr>
          <w:trHeight w:val="62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44767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  <w:p w14:paraId="1F642B56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/19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F51E4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Orthographic projections, Basic Viewports, Basic Dimensions, Basic Title block</w:t>
            </w:r>
          </w:p>
          <w:p w14:paraId="725574E3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thographic projections</w:t>
            </w:r>
          </w:p>
          <w:p w14:paraId="5372193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ED48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Your first drawing – The baseball field</w:t>
            </w:r>
          </w:p>
          <w:p w14:paraId="146B648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Baseball field</w:t>
            </w:r>
          </w:p>
          <w:p w14:paraId="76FC7F0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Orthographic projections Project (End of Class)</w:t>
            </w:r>
          </w:p>
        </w:tc>
      </w:tr>
      <w:tr w:rsidR="00643B8A" w:rsidRPr="00146084" w14:paraId="1A046AD2" w14:textId="77777777" w:rsidTr="005F2327">
        <w:trPr>
          <w:trHeight w:val="701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477A301B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  <w:p w14:paraId="359453C6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/26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165EB63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Advanced Title blocks, intermediate Viewports, sheet layers</w:t>
            </w:r>
          </w:p>
          <w:p w14:paraId="4A8102F1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ball field project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525AC2C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Advanced Dimensions, Section drawings</w:t>
            </w:r>
          </w:p>
          <w:p w14:paraId="7EEEFCFE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ypes of drawings: Ground plan, centerline section.</w:t>
            </w:r>
          </w:p>
          <w:p w14:paraId="316C9F0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Baseball field Project</w:t>
            </w:r>
          </w:p>
          <w:p w14:paraId="2F1D81AC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Baseball field Project</w:t>
            </w:r>
          </w:p>
        </w:tc>
      </w:tr>
      <w:tr w:rsidR="00643B8A" w:rsidRPr="00146084" w14:paraId="31D4E590" w14:textId="77777777" w:rsidTr="005F2327">
        <w:trPr>
          <w:trHeight w:val="683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2AAC5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  <w:p w14:paraId="4DDE0F0C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/2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F42423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Types of drawings: Ground plan, centerline section, Elevation, details.</w:t>
            </w:r>
          </w:p>
          <w:p w14:paraId="631B3851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Elevations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60F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</w:p>
          <w:p w14:paraId="5B304F33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OPEN LAB</w:t>
            </w:r>
          </w:p>
          <w:p w14:paraId="675B3A3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LL PRIOR ASSIGNMENT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final due date)</w:t>
            </w:r>
          </w:p>
        </w:tc>
      </w:tr>
      <w:tr w:rsidR="00643B8A" w:rsidRPr="00146084" w14:paraId="65CF7FAC" w14:textId="77777777" w:rsidTr="005F2327">
        <w:trPr>
          <w:trHeight w:val="701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4F7784C7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  <w:p w14:paraId="372D9A5D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/9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6B87B3F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Organizing your drawing: Classes, Layers, Symbols, Groups, Resources Pallett</w:t>
            </w:r>
          </w:p>
          <w:p w14:paraId="501087FD" w14:textId="42FC2571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2D169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ject Work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253DCCA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Image Tracing</w:t>
            </w:r>
          </w:p>
          <w:p w14:paraId="4EE0F10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  <w:p w14:paraId="268C0CB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Image Tracing Project (in class project)</w:t>
            </w:r>
          </w:p>
        </w:tc>
      </w:tr>
      <w:tr w:rsidR="00643B8A" w:rsidRPr="00146084" w14:paraId="3388AE0D" w14:textId="77777777" w:rsidTr="002D169B">
        <w:trPr>
          <w:trHeight w:val="638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1CB1D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  <w:p w14:paraId="16BA0B61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/16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18794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Open Lab</w:t>
            </w:r>
          </w:p>
          <w:p w14:paraId="76F2A8D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Ground Plan, Elevations, Detail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F9B91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MIDTERM</w:t>
            </w:r>
          </w:p>
          <w:p w14:paraId="341FCFF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Midterm project (End of Class)</w:t>
            </w:r>
          </w:p>
          <w:p w14:paraId="4379D261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43B8A" w:rsidRPr="00146084" w14:paraId="4977C932" w14:textId="77777777" w:rsidTr="005F2327">
        <w:trPr>
          <w:trHeight w:val="611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1D8A0842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  <w:p w14:paraId="536B9628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/23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616C4FA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An introduction to 3D Modeling, Moving around the drawing 3D, Multi view panes, Tinker Toy</w:t>
            </w:r>
          </w:p>
          <w:p w14:paraId="133797D3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  <w:p w14:paraId="56C8464E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5C3DF13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3D rendering modes, Visualization, camera setup, walk through mode, perspective views, perspective VPs. Advanced Viewports &amp; Sheets</w:t>
            </w:r>
          </w:p>
          <w:p w14:paraId="4F5B540C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</w:p>
          <w:p w14:paraId="7DB4295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3D Dome Project</w:t>
            </w:r>
          </w:p>
          <w:p w14:paraId="03A419A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43B8A" w:rsidRPr="00146084" w14:paraId="16D013B6" w14:textId="77777777" w:rsidTr="005F2327">
        <w:trPr>
          <w:trHeight w:val="62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E543D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</w:t>
            </w:r>
          </w:p>
          <w:p w14:paraId="0AA2702B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/2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B5EA74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lasses and symbols</w:t>
            </w:r>
          </w:p>
          <w:p w14:paraId="21F02CE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355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47C636E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Open Lab</w:t>
            </w:r>
          </w:p>
          <w:p w14:paraId="1A341B4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Advanced Sheets &amp; Viewports Project </w:t>
            </w:r>
          </w:p>
          <w:p w14:paraId="5C07157C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Pr="0014608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LL PRIOR ASSIGNMENT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final due date)</w:t>
            </w:r>
          </w:p>
        </w:tc>
      </w:tr>
      <w:tr w:rsidR="00643B8A" w:rsidRPr="00146084" w14:paraId="234EB263" w14:textId="77777777" w:rsidTr="005F2327">
        <w:trPr>
          <w:trHeight w:val="269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790E28A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  <w:p w14:paraId="1C4FB588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/9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F3DD6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SPRING BREAK 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E8083D6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RING BREAK</w:t>
            </w:r>
          </w:p>
        </w:tc>
      </w:tr>
      <w:tr w:rsidR="00643B8A" w:rsidRPr="00146084" w14:paraId="04C9EFBF" w14:textId="77777777" w:rsidTr="005F2327">
        <w:trPr>
          <w:trHeight w:val="468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1E4D5E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  <w:p w14:paraId="2E8ADAFA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/16</w:t>
            </w:r>
          </w:p>
          <w:p w14:paraId="1FFF7BC5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USITT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BEAF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Advanced Modeling techniques</w:t>
            </w:r>
          </w:p>
          <w:p w14:paraId="40B1DAA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Modeling for 3D printer</w:t>
            </w:r>
          </w:p>
          <w:p w14:paraId="021CFE4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293B9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lass Canceled for USITT</w:t>
            </w:r>
          </w:p>
          <w:p w14:paraId="53F9FC1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</w:p>
          <w:p w14:paraId="3848238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lasses and symbols</w:t>
            </w:r>
          </w:p>
          <w:p w14:paraId="42885FA4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43B8A" w:rsidRPr="00146084" w14:paraId="02D42B8A" w14:textId="77777777" w:rsidTr="005F2327">
        <w:trPr>
          <w:trHeight w:val="557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51FF2BB5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  <w:p w14:paraId="453C96DF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/23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4074B3DE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3D Textures and Rendering</w:t>
            </w:r>
          </w:p>
          <w:p w14:paraId="582510B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20FFC1E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</w:p>
          <w:p w14:paraId="0EBEB14F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</w:p>
          <w:p w14:paraId="44A4D6E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3D Textures and images Project</w:t>
            </w:r>
          </w:p>
        </w:tc>
      </w:tr>
      <w:tr w:rsidR="00643B8A" w:rsidRPr="00146084" w14:paraId="7B40282C" w14:textId="77777777" w:rsidTr="005F2327">
        <w:trPr>
          <w:trHeight w:val="62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710A5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  <w:p w14:paraId="5E6656AB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/30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7CEF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Furniture examples, hybrid symbols, image symbols, symbols library</w:t>
            </w:r>
          </w:p>
          <w:p w14:paraId="076BA25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F977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6DA231A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Project Work</w:t>
            </w:r>
          </w:p>
          <w:p w14:paraId="0257BED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3D Furniture Project</w:t>
            </w:r>
          </w:p>
        </w:tc>
      </w:tr>
      <w:tr w:rsidR="00643B8A" w:rsidRPr="00146084" w14:paraId="58927BFE" w14:textId="77777777" w:rsidTr="005F2327">
        <w:trPr>
          <w:trHeight w:val="53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67520E6E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  <w:p w14:paraId="520078D6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/6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772892A4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hallenge Assignment</w:t>
            </w:r>
          </w:p>
          <w:p w14:paraId="6A8E82CE" w14:textId="0CDC9236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: </w:t>
            </w:r>
            <w:r w:rsidR="00D13FF7">
              <w:rPr>
                <w:rFonts w:ascii="Times New Roman" w:eastAsia="Times New Roman" w:hAnsi="Times New Roman" w:cs="Times New Roman"/>
                <w:sz w:val="18"/>
                <w:szCs w:val="18"/>
              </w:rPr>
              <w:t>Project work</w:t>
            </w:r>
          </w:p>
          <w:p w14:paraId="783D01F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57810E23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0D08318E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Open Lab</w:t>
            </w:r>
          </w:p>
          <w:p w14:paraId="43FF99D2" w14:textId="596E2F6F" w:rsidR="00D13FF7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  <w:r w:rsidR="00D13FF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Challenge Assignment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  <w:p w14:paraId="0E61CA17" w14:textId="176976CF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LL PRIOR ASSIGNMENT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final due date)</w:t>
            </w:r>
          </w:p>
        </w:tc>
      </w:tr>
      <w:tr w:rsidR="00643B8A" w:rsidRPr="00146084" w14:paraId="3EB9A4C1" w14:textId="77777777" w:rsidTr="00F97AF7">
        <w:trPr>
          <w:trHeight w:val="557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B9C7D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  <w:p w14:paraId="009F1964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/13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DCAB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Final Project Introduction</w:t>
            </w:r>
          </w:p>
          <w:p w14:paraId="2A76FA4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  <w:p w14:paraId="316CE19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74F99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4E557015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</w:tc>
      </w:tr>
      <w:tr w:rsidR="00643B8A" w:rsidRPr="00146084" w14:paraId="5FD1B0FB" w14:textId="77777777" w:rsidTr="00F97AF7">
        <w:trPr>
          <w:trHeight w:val="566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72F252C2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  <w:p w14:paraId="555DC3BA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/20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092A9C1A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42B349A4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731CFB4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39DFF54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</w:tc>
      </w:tr>
      <w:tr w:rsidR="00643B8A" w:rsidRPr="00146084" w14:paraId="2A64A37C" w14:textId="77777777" w:rsidTr="00F97AF7">
        <w:trPr>
          <w:trHeight w:val="476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7F879F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  <w:p w14:paraId="59828A98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/27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BCD07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5FC536EB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</w:tc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8CA1D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</w:rPr>
              <w:t>CLASS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36CE7B80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b/>
                <w:bCs/>
                <w:color w:val="0070C0"/>
                <w:sz w:val="18"/>
                <w:szCs w:val="18"/>
              </w:rPr>
              <w:t>LAB</w:t>
            </w:r>
            <w:r w:rsidRPr="00146084">
              <w:rPr>
                <w:rFonts w:ascii="Times New Roman" w:eastAsia="Times New Roman" w:hAnsi="Times New Roman" w:cs="Times New Roman"/>
                <w:sz w:val="18"/>
                <w:szCs w:val="18"/>
              </w:rPr>
              <w:t>: Final Project Lab</w:t>
            </w:r>
          </w:p>
        </w:tc>
      </w:tr>
      <w:tr w:rsidR="00643B8A" w:rsidRPr="00146084" w14:paraId="24330CF1" w14:textId="77777777" w:rsidTr="005F2327">
        <w:trPr>
          <w:trHeight w:val="305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7C80"/>
            <w:noWrap/>
            <w:vAlign w:val="center"/>
          </w:tcPr>
          <w:p w14:paraId="71E0988C" w14:textId="77777777" w:rsidR="00643B8A" w:rsidRPr="00146084" w:rsidRDefault="00643B8A" w:rsidP="005F2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INAL</w:t>
            </w:r>
          </w:p>
        </w:tc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7C80"/>
            <w:vAlign w:val="center"/>
          </w:tcPr>
          <w:p w14:paraId="50491E28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INAL: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PEN LAB 7:30am – 9:30am</w:t>
            </w:r>
          </w:p>
          <w:p w14:paraId="2016C292" w14:textId="77777777" w:rsidR="00643B8A" w:rsidRPr="00146084" w:rsidRDefault="00643B8A" w:rsidP="005F2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C4FD5">
              <w:rPr>
                <w:rFonts w:ascii="Times New Roman" w:eastAsia="Times New Roman" w:hAnsi="Times New Roman" w:cs="Times New Roman"/>
                <w:sz w:val="18"/>
                <w:szCs w:val="18"/>
              </w:rPr>
              <w:t>DUE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FINAL PROJECT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ursday 5/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  <w:r w:rsidRPr="001460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:00pm</w:t>
            </w:r>
          </w:p>
        </w:tc>
      </w:tr>
    </w:tbl>
    <w:p w14:paraId="7578E489" w14:textId="77777777" w:rsidR="008636F2" w:rsidRDefault="008636F2" w:rsidP="008636F2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B050"/>
          <w:sz w:val="18"/>
          <w:szCs w:val="18"/>
        </w:rPr>
      </w:pPr>
    </w:p>
    <w:sectPr w:rsidR="008636F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AD389" w14:textId="77777777" w:rsidR="00BF05B9" w:rsidRDefault="00BF05B9" w:rsidP="00F41A70">
      <w:pPr>
        <w:spacing w:after="0" w:line="240" w:lineRule="auto"/>
      </w:pPr>
      <w:r>
        <w:separator/>
      </w:r>
    </w:p>
  </w:endnote>
  <w:endnote w:type="continuationSeparator" w:id="0">
    <w:p w14:paraId="533AB6F7" w14:textId="77777777" w:rsidR="00BF05B9" w:rsidRDefault="00BF05B9" w:rsidP="00F4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244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917269" w14:textId="74774D3A" w:rsidR="00F41A70" w:rsidRDefault="00F41A70">
        <w:pPr>
          <w:pStyle w:val="Footer"/>
          <w:jc w:val="right"/>
        </w:pPr>
        <w:r>
          <w:t>University of North Texas</w:t>
        </w:r>
        <w:r w:rsidR="00571154">
          <w:t xml:space="preserve"> |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274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8F339FF" w14:textId="77777777" w:rsidR="00F41A70" w:rsidRDefault="00F41A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EB5EA" w14:textId="77777777" w:rsidR="00BF05B9" w:rsidRDefault="00BF05B9" w:rsidP="00F41A70">
      <w:pPr>
        <w:spacing w:after="0" w:line="240" w:lineRule="auto"/>
      </w:pPr>
      <w:r>
        <w:separator/>
      </w:r>
    </w:p>
  </w:footnote>
  <w:footnote w:type="continuationSeparator" w:id="0">
    <w:p w14:paraId="3446BE19" w14:textId="77777777" w:rsidR="00BF05B9" w:rsidRDefault="00BF05B9" w:rsidP="00F41A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F7096"/>
    <w:multiLevelType w:val="hybridMultilevel"/>
    <w:tmpl w:val="9E663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86F42"/>
    <w:multiLevelType w:val="hybridMultilevel"/>
    <w:tmpl w:val="2F5A07C4"/>
    <w:lvl w:ilvl="0" w:tplc="411079EE">
      <w:start w:val="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D22B7"/>
    <w:multiLevelType w:val="hybridMultilevel"/>
    <w:tmpl w:val="DF3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20591"/>
    <w:multiLevelType w:val="hybridMultilevel"/>
    <w:tmpl w:val="FB28BAFE"/>
    <w:lvl w:ilvl="0" w:tplc="68F633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85301"/>
    <w:multiLevelType w:val="hybridMultilevel"/>
    <w:tmpl w:val="468E4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052F5"/>
    <w:multiLevelType w:val="hybridMultilevel"/>
    <w:tmpl w:val="7C58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313CB"/>
    <w:multiLevelType w:val="hybridMultilevel"/>
    <w:tmpl w:val="31668668"/>
    <w:lvl w:ilvl="0" w:tplc="A5AC68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9ED7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F926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928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AC36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167B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52E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B632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23260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850680B"/>
    <w:multiLevelType w:val="hybridMultilevel"/>
    <w:tmpl w:val="5B46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67EFB"/>
    <w:multiLevelType w:val="hybridMultilevel"/>
    <w:tmpl w:val="8BA0E4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B496644"/>
    <w:multiLevelType w:val="hybridMultilevel"/>
    <w:tmpl w:val="035E7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A1B70"/>
    <w:multiLevelType w:val="hybridMultilevel"/>
    <w:tmpl w:val="9A541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F260F"/>
    <w:multiLevelType w:val="hybridMultilevel"/>
    <w:tmpl w:val="C91A5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A3B98"/>
    <w:multiLevelType w:val="hybridMultilevel"/>
    <w:tmpl w:val="E9B09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25D0D"/>
    <w:multiLevelType w:val="hybridMultilevel"/>
    <w:tmpl w:val="1DFEE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17B12"/>
    <w:multiLevelType w:val="hybridMultilevel"/>
    <w:tmpl w:val="8508E648"/>
    <w:lvl w:ilvl="0" w:tplc="411079EE">
      <w:start w:val="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34370"/>
    <w:multiLevelType w:val="hybridMultilevel"/>
    <w:tmpl w:val="D9AAD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A53B4"/>
    <w:multiLevelType w:val="hybridMultilevel"/>
    <w:tmpl w:val="65D2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6124EB"/>
    <w:multiLevelType w:val="hybridMultilevel"/>
    <w:tmpl w:val="07F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995F34"/>
    <w:multiLevelType w:val="hybridMultilevel"/>
    <w:tmpl w:val="19867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F654FB"/>
    <w:multiLevelType w:val="hybridMultilevel"/>
    <w:tmpl w:val="D284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3D2F85"/>
    <w:multiLevelType w:val="hybridMultilevel"/>
    <w:tmpl w:val="9514A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D6F4D"/>
    <w:multiLevelType w:val="hybridMultilevel"/>
    <w:tmpl w:val="90F48428"/>
    <w:lvl w:ilvl="0" w:tplc="68F633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A455C"/>
    <w:multiLevelType w:val="hybridMultilevel"/>
    <w:tmpl w:val="2D186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824D5"/>
    <w:multiLevelType w:val="hybridMultilevel"/>
    <w:tmpl w:val="5C44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F0860"/>
    <w:multiLevelType w:val="hybridMultilevel"/>
    <w:tmpl w:val="FD2C4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418B9"/>
    <w:multiLevelType w:val="hybridMultilevel"/>
    <w:tmpl w:val="6BEA7C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03771"/>
    <w:multiLevelType w:val="hybridMultilevel"/>
    <w:tmpl w:val="416EA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57CD7"/>
    <w:multiLevelType w:val="hybridMultilevel"/>
    <w:tmpl w:val="1D3CD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E44C4A"/>
    <w:multiLevelType w:val="hybridMultilevel"/>
    <w:tmpl w:val="D47C3616"/>
    <w:lvl w:ilvl="0" w:tplc="47260A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F058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DCC2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768BA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5C07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F68B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497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62A1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EAEF4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5F494F89"/>
    <w:multiLevelType w:val="hybridMultilevel"/>
    <w:tmpl w:val="DCA4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5C4D47"/>
    <w:multiLevelType w:val="hybridMultilevel"/>
    <w:tmpl w:val="AA866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D4050E"/>
    <w:multiLevelType w:val="hybridMultilevel"/>
    <w:tmpl w:val="38F43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B1EA6"/>
    <w:multiLevelType w:val="hybridMultilevel"/>
    <w:tmpl w:val="00F40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E46887"/>
    <w:multiLevelType w:val="hybridMultilevel"/>
    <w:tmpl w:val="43D80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2D5F09"/>
    <w:multiLevelType w:val="hybridMultilevel"/>
    <w:tmpl w:val="39F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36745"/>
    <w:multiLevelType w:val="hybridMultilevel"/>
    <w:tmpl w:val="11F8B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C752D"/>
    <w:multiLevelType w:val="hybridMultilevel"/>
    <w:tmpl w:val="11ECF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ED2C2F"/>
    <w:multiLevelType w:val="hybridMultilevel"/>
    <w:tmpl w:val="6220D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5E0770"/>
    <w:multiLevelType w:val="hybridMultilevel"/>
    <w:tmpl w:val="EE942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C024BE"/>
    <w:multiLevelType w:val="hybridMultilevel"/>
    <w:tmpl w:val="94BEB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A140D1"/>
    <w:multiLevelType w:val="hybridMultilevel"/>
    <w:tmpl w:val="F070A808"/>
    <w:lvl w:ilvl="0" w:tplc="62826A6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88252CA"/>
    <w:multiLevelType w:val="hybridMultilevel"/>
    <w:tmpl w:val="C91A5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317569">
    <w:abstractNumId w:val="35"/>
  </w:num>
  <w:num w:numId="2" w16cid:durableId="1685133708">
    <w:abstractNumId w:val="32"/>
  </w:num>
  <w:num w:numId="3" w16cid:durableId="706415993">
    <w:abstractNumId w:val="39"/>
  </w:num>
  <w:num w:numId="4" w16cid:durableId="124348462">
    <w:abstractNumId w:val="2"/>
  </w:num>
  <w:num w:numId="5" w16cid:durableId="828061974">
    <w:abstractNumId w:val="27"/>
  </w:num>
  <w:num w:numId="6" w16cid:durableId="592401503">
    <w:abstractNumId w:val="24"/>
  </w:num>
  <w:num w:numId="7" w16cid:durableId="1150362559">
    <w:abstractNumId w:val="22"/>
  </w:num>
  <w:num w:numId="8" w16cid:durableId="2059359933">
    <w:abstractNumId w:val="11"/>
  </w:num>
  <w:num w:numId="9" w16cid:durableId="787747072">
    <w:abstractNumId w:val="6"/>
  </w:num>
  <w:num w:numId="10" w16cid:durableId="513572799">
    <w:abstractNumId w:val="28"/>
  </w:num>
  <w:num w:numId="11" w16cid:durableId="670376170">
    <w:abstractNumId w:val="21"/>
  </w:num>
  <w:num w:numId="12" w16cid:durableId="719595255">
    <w:abstractNumId w:val="38"/>
  </w:num>
  <w:num w:numId="13" w16cid:durableId="116223866">
    <w:abstractNumId w:val="30"/>
  </w:num>
  <w:num w:numId="14" w16cid:durableId="2000882978">
    <w:abstractNumId w:val="4"/>
  </w:num>
  <w:num w:numId="15" w16cid:durableId="1858687464">
    <w:abstractNumId w:val="3"/>
  </w:num>
  <w:num w:numId="16" w16cid:durableId="582029270">
    <w:abstractNumId w:val="17"/>
  </w:num>
  <w:num w:numId="17" w16cid:durableId="792482499">
    <w:abstractNumId w:val="31"/>
  </w:num>
  <w:num w:numId="18" w16cid:durableId="432894640">
    <w:abstractNumId w:val="37"/>
  </w:num>
  <w:num w:numId="19" w16cid:durableId="292448150">
    <w:abstractNumId w:val="10"/>
  </w:num>
  <w:num w:numId="20" w16cid:durableId="1649505888">
    <w:abstractNumId w:val="9"/>
  </w:num>
  <w:num w:numId="21" w16cid:durableId="1436288786">
    <w:abstractNumId w:val="20"/>
  </w:num>
  <w:num w:numId="22" w16cid:durableId="944192732">
    <w:abstractNumId w:val="29"/>
  </w:num>
  <w:num w:numId="23" w16cid:durableId="1531457948">
    <w:abstractNumId w:val="18"/>
  </w:num>
  <w:num w:numId="24" w16cid:durableId="1029453188">
    <w:abstractNumId w:val="8"/>
  </w:num>
  <w:num w:numId="25" w16cid:durableId="1673528675">
    <w:abstractNumId w:val="16"/>
  </w:num>
  <w:num w:numId="26" w16cid:durableId="1260720470">
    <w:abstractNumId w:val="34"/>
  </w:num>
  <w:num w:numId="27" w16cid:durableId="734471564">
    <w:abstractNumId w:val="5"/>
  </w:num>
  <w:num w:numId="28" w16cid:durableId="199317139">
    <w:abstractNumId w:val="33"/>
  </w:num>
  <w:num w:numId="29" w16cid:durableId="616987418">
    <w:abstractNumId w:val="25"/>
  </w:num>
  <w:num w:numId="30" w16cid:durableId="1870869309">
    <w:abstractNumId w:val="41"/>
  </w:num>
  <w:num w:numId="31" w16cid:durableId="745608131">
    <w:abstractNumId w:val="0"/>
  </w:num>
  <w:num w:numId="32" w16cid:durableId="208615296">
    <w:abstractNumId w:val="12"/>
  </w:num>
  <w:num w:numId="33" w16cid:durableId="1749958377">
    <w:abstractNumId w:val="23"/>
  </w:num>
  <w:num w:numId="34" w16cid:durableId="902834018">
    <w:abstractNumId w:val="1"/>
  </w:num>
  <w:num w:numId="35" w16cid:durableId="2020157112">
    <w:abstractNumId w:val="14"/>
  </w:num>
  <w:num w:numId="36" w16cid:durableId="644823344">
    <w:abstractNumId w:val="19"/>
  </w:num>
  <w:num w:numId="37" w16cid:durableId="1658336172">
    <w:abstractNumId w:val="36"/>
  </w:num>
  <w:num w:numId="38" w16cid:durableId="2036467157">
    <w:abstractNumId w:val="26"/>
  </w:num>
  <w:num w:numId="39" w16cid:durableId="466747648">
    <w:abstractNumId w:val="7"/>
  </w:num>
  <w:num w:numId="40" w16cid:durableId="984823142">
    <w:abstractNumId w:val="40"/>
  </w:num>
  <w:num w:numId="41" w16cid:durableId="1882012139">
    <w:abstractNumId w:val="15"/>
  </w:num>
  <w:num w:numId="42" w16cid:durableId="16374853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QzMjY3MzS2MDFR0lEKTi0uzszPAykwMqkFAMMugzQtAAAA"/>
  </w:docVars>
  <w:rsids>
    <w:rsidRoot w:val="00D40C61"/>
    <w:rsid w:val="00010DD8"/>
    <w:rsid w:val="00013846"/>
    <w:rsid w:val="00020017"/>
    <w:rsid w:val="00027DDA"/>
    <w:rsid w:val="0004507D"/>
    <w:rsid w:val="00051242"/>
    <w:rsid w:val="00057A98"/>
    <w:rsid w:val="00094F20"/>
    <w:rsid w:val="000A484F"/>
    <w:rsid w:val="000B4084"/>
    <w:rsid w:val="000C09FE"/>
    <w:rsid w:val="000C14CA"/>
    <w:rsid w:val="000F192A"/>
    <w:rsid w:val="000F1C88"/>
    <w:rsid w:val="000F3B26"/>
    <w:rsid w:val="00111283"/>
    <w:rsid w:val="00117C74"/>
    <w:rsid w:val="001231BE"/>
    <w:rsid w:val="00126168"/>
    <w:rsid w:val="0014362C"/>
    <w:rsid w:val="00154670"/>
    <w:rsid w:val="001548DB"/>
    <w:rsid w:val="00157417"/>
    <w:rsid w:val="00160583"/>
    <w:rsid w:val="00173DFC"/>
    <w:rsid w:val="0017679B"/>
    <w:rsid w:val="001A1922"/>
    <w:rsid w:val="001B3608"/>
    <w:rsid w:val="001B3D5B"/>
    <w:rsid w:val="001C079B"/>
    <w:rsid w:val="001C3553"/>
    <w:rsid w:val="001C368C"/>
    <w:rsid w:val="001C3DD0"/>
    <w:rsid w:val="001C599D"/>
    <w:rsid w:val="001F4D2B"/>
    <w:rsid w:val="00224731"/>
    <w:rsid w:val="00232CBB"/>
    <w:rsid w:val="00244604"/>
    <w:rsid w:val="002446AD"/>
    <w:rsid w:val="002446DC"/>
    <w:rsid w:val="00250E78"/>
    <w:rsid w:val="00254378"/>
    <w:rsid w:val="00257820"/>
    <w:rsid w:val="00271577"/>
    <w:rsid w:val="00273D0C"/>
    <w:rsid w:val="00273DF4"/>
    <w:rsid w:val="00277B1B"/>
    <w:rsid w:val="00277C40"/>
    <w:rsid w:val="0028285A"/>
    <w:rsid w:val="00291946"/>
    <w:rsid w:val="00292A13"/>
    <w:rsid w:val="00295A4A"/>
    <w:rsid w:val="00295D9B"/>
    <w:rsid w:val="002A33AD"/>
    <w:rsid w:val="002B15D7"/>
    <w:rsid w:val="002B6FE8"/>
    <w:rsid w:val="002D169B"/>
    <w:rsid w:val="002D795C"/>
    <w:rsid w:val="002E3F68"/>
    <w:rsid w:val="002F28F2"/>
    <w:rsid w:val="002F6AB1"/>
    <w:rsid w:val="002F7630"/>
    <w:rsid w:val="002F79C4"/>
    <w:rsid w:val="00305956"/>
    <w:rsid w:val="003131C7"/>
    <w:rsid w:val="003132F6"/>
    <w:rsid w:val="0033092B"/>
    <w:rsid w:val="0034327A"/>
    <w:rsid w:val="003519A5"/>
    <w:rsid w:val="00354580"/>
    <w:rsid w:val="003565BD"/>
    <w:rsid w:val="00361936"/>
    <w:rsid w:val="00373A9D"/>
    <w:rsid w:val="00375554"/>
    <w:rsid w:val="003829E2"/>
    <w:rsid w:val="00395460"/>
    <w:rsid w:val="003A6494"/>
    <w:rsid w:val="003B1111"/>
    <w:rsid w:val="003B3704"/>
    <w:rsid w:val="003B4F9D"/>
    <w:rsid w:val="003B7429"/>
    <w:rsid w:val="003C081A"/>
    <w:rsid w:val="003C3D07"/>
    <w:rsid w:val="003E24CB"/>
    <w:rsid w:val="003F1E47"/>
    <w:rsid w:val="003F52A8"/>
    <w:rsid w:val="0040606E"/>
    <w:rsid w:val="00413AD8"/>
    <w:rsid w:val="00416953"/>
    <w:rsid w:val="004224A2"/>
    <w:rsid w:val="004349B7"/>
    <w:rsid w:val="004372CE"/>
    <w:rsid w:val="004448B2"/>
    <w:rsid w:val="0044674B"/>
    <w:rsid w:val="0045417E"/>
    <w:rsid w:val="004578BE"/>
    <w:rsid w:val="00466C1E"/>
    <w:rsid w:val="00467300"/>
    <w:rsid w:val="0047047B"/>
    <w:rsid w:val="00483BE6"/>
    <w:rsid w:val="004931A3"/>
    <w:rsid w:val="004A165B"/>
    <w:rsid w:val="004A7EE4"/>
    <w:rsid w:val="004B437F"/>
    <w:rsid w:val="004B63C3"/>
    <w:rsid w:val="004C48BC"/>
    <w:rsid w:val="004C4D6F"/>
    <w:rsid w:val="004D40CC"/>
    <w:rsid w:val="004E47E7"/>
    <w:rsid w:val="004E5A91"/>
    <w:rsid w:val="004E6648"/>
    <w:rsid w:val="0050169A"/>
    <w:rsid w:val="00501CFC"/>
    <w:rsid w:val="00502C05"/>
    <w:rsid w:val="0050378A"/>
    <w:rsid w:val="005109E3"/>
    <w:rsid w:val="00515192"/>
    <w:rsid w:val="00516707"/>
    <w:rsid w:val="0052132D"/>
    <w:rsid w:val="005313DC"/>
    <w:rsid w:val="00550AA7"/>
    <w:rsid w:val="00552A45"/>
    <w:rsid w:val="005606AD"/>
    <w:rsid w:val="00571154"/>
    <w:rsid w:val="00583FF6"/>
    <w:rsid w:val="00592736"/>
    <w:rsid w:val="005A1C6A"/>
    <w:rsid w:val="005B0444"/>
    <w:rsid w:val="005B4CD0"/>
    <w:rsid w:val="005B63CC"/>
    <w:rsid w:val="005C1D24"/>
    <w:rsid w:val="005C7253"/>
    <w:rsid w:val="005C756C"/>
    <w:rsid w:val="005D6759"/>
    <w:rsid w:val="005F7CD2"/>
    <w:rsid w:val="00601D13"/>
    <w:rsid w:val="00604E45"/>
    <w:rsid w:val="00607A22"/>
    <w:rsid w:val="006138B0"/>
    <w:rsid w:val="00627918"/>
    <w:rsid w:val="00630BA3"/>
    <w:rsid w:val="00643B8A"/>
    <w:rsid w:val="00644E04"/>
    <w:rsid w:val="006454BE"/>
    <w:rsid w:val="00657083"/>
    <w:rsid w:val="006710B2"/>
    <w:rsid w:val="00673B61"/>
    <w:rsid w:val="00686CBD"/>
    <w:rsid w:val="00687D62"/>
    <w:rsid w:val="006A044D"/>
    <w:rsid w:val="006A0DFA"/>
    <w:rsid w:val="006C437E"/>
    <w:rsid w:val="006D0193"/>
    <w:rsid w:val="006D456A"/>
    <w:rsid w:val="006D55C0"/>
    <w:rsid w:val="006E25C5"/>
    <w:rsid w:val="006E58B1"/>
    <w:rsid w:val="006E5CEA"/>
    <w:rsid w:val="006F33EA"/>
    <w:rsid w:val="006F5F75"/>
    <w:rsid w:val="006F6E97"/>
    <w:rsid w:val="00717EAB"/>
    <w:rsid w:val="00721241"/>
    <w:rsid w:val="0072578F"/>
    <w:rsid w:val="00735D92"/>
    <w:rsid w:val="00741777"/>
    <w:rsid w:val="00750BB9"/>
    <w:rsid w:val="00752E65"/>
    <w:rsid w:val="00755AFB"/>
    <w:rsid w:val="00757C85"/>
    <w:rsid w:val="0077126A"/>
    <w:rsid w:val="00787A1D"/>
    <w:rsid w:val="007A0702"/>
    <w:rsid w:val="007B1815"/>
    <w:rsid w:val="007B7702"/>
    <w:rsid w:val="007C6991"/>
    <w:rsid w:val="007D441B"/>
    <w:rsid w:val="007D6E47"/>
    <w:rsid w:val="007E13D4"/>
    <w:rsid w:val="007E7284"/>
    <w:rsid w:val="007F15A6"/>
    <w:rsid w:val="007F5D85"/>
    <w:rsid w:val="00800F98"/>
    <w:rsid w:val="0080778F"/>
    <w:rsid w:val="00810B2F"/>
    <w:rsid w:val="00812C70"/>
    <w:rsid w:val="00826162"/>
    <w:rsid w:val="008313A0"/>
    <w:rsid w:val="008353D6"/>
    <w:rsid w:val="008407B7"/>
    <w:rsid w:val="008428DF"/>
    <w:rsid w:val="0084671C"/>
    <w:rsid w:val="0085011E"/>
    <w:rsid w:val="00853CA2"/>
    <w:rsid w:val="00857231"/>
    <w:rsid w:val="008636F2"/>
    <w:rsid w:val="00875F17"/>
    <w:rsid w:val="00877B9E"/>
    <w:rsid w:val="00887054"/>
    <w:rsid w:val="00895EF7"/>
    <w:rsid w:val="008A0BD7"/>
    <w:rsid w:val="008A188C"/>
    <w:rsid w:val="008C2247"/>
    <w:rsid w:val="008C335F"/>
    <w:rsid w:val="008F738A"/>
    <w:rsid w:val="009045F0"/>
    <w:rsid w:val="00910389"/>
    <w:rsid w:val="00912200"/>
    <w:rsid w:val="00912FCE"/>
    <w:rsid w:val="00914B76"/>
    <w:rsid w:val="00923FD6"/>
    <w:rsid w:val="009269E8"/>
    <w:rsid w:val="00930D1E"/>
    <w:rsid w:val="00935431"/>
    <w:rsid w:val="00944B6A"/>
    <w:rsid w:val="009476BD"/>
    <w:rsid w:val="0095468F"/>
    <w:rsid w:val="00957CF6"/>
    <w:rsid w:val="00960728"/>
    <w:rsid w:val="00962A98"/>
    <w:rsid w:val="0097126D"/>
    <w:rsid w:val="009758F7"/>
    <w:rsid w:val="00984EF3"/>
    <w:rsid w:val="00986486"/>
    <w:rsid w:val="00987FB5"/>
    <w:rsid w:val="00994D58"/>
    <w:rsid w:val="00997BCE"/>
    <w:rsid w:val="009C6D2B"/>
    <w:rsid w:val="009D0E86"/>
    <w:rsid w:val="009E285A"/>
    <w:rsid w:val="009E5F59"/>
    <w:rsid w:val="00A03F36"/>
    <w:rsid w:val="00A079D6"/>
    <w:rsid w:val="00A13D8B"/>
    <w:rsid w:val="00A15F84"/>
    <w:rsid w:val="00A316C7"/>
    <w:rsid w:val="00A46F3D"/>
    <w:rsid w:val="00A47B72"/>
    <w:rsid w:val="00A542C3"/>
    <w:rsid w:val="00A60D41"/>
    <w:rsid w:val="00A63531"/>
    <w:rsid w:val="00A65692"/>
    <w:rsid w:val="00A65EF1"/>
    <w:rsid w:val="00A66ADF"/>
    <w:rsid w:val="00A771FB"/>
    <w:rsid w:val="00A8274C"/>
    <w:rsid w:val="00A95FB1"/>
    <w:rsid w:val="00AA63E6"/>
    <w:rsid w:val="00AB2BDC"/>
    <w:rsid w:val="00AC2D75"/>
    <w:rsid w:val="00B05612"/>
    <w:rsid w:val="00B07CB3"/>
    <w:rsid w:val="00B2612E"/>
    <w:rsid w:val="00B26F67"/>
    <w:rsid w:val="00B27718"/>
    <w:rsid w:val="00B32B4A"/>
    <w:rsid w:val="00B400CC"/>
    <w:rsid w:val="00B43D9A"/>
    <w:rsid w:val="00B47E5C"/>
    <w:rsid w:val="00B50C17"/>
    <w:rsid w:val="00B5228A"/>
    <w:rsid w:val="00B61AF1"/>
    <w:rsid w:val="00B67758"/>
    <w:rsid w:val="00B70C18"/>
    <w:rsid w:val="00B85B6D"/>
    <w:rsid w:val="00B90DE5"/>
    <w:rsid w:val="00B92406"/>
    <w:rsid w:val="00B9294D"/>
    <w:rsid w:val="00B94399"/>
    <w:rsid w:val="00BA7B53"/>
    <w:rsid w:val="00BB4629"/>
    <w:rsid w:val="00BC0019"/>
    <w:rsid w:val="00BC09E7"/>
    <w:rsid w:val="00BD34E3"/>
    <w:rsid w:val="00BD35BC"/>
    <w:rsid w:val="00BD5553"/>
    <w:rsid w:val="00BF05B9"/>
    <w:rsid w:val="00BF1278"/>
    <w:rsid w:val="00C0115D"/>
    <w:rsid w:val="00C03098"/>
    <w:rsid w:val="00C07CFB"/>
    <w:rsid w:val="00C14845"/>
    <w:rsid w:val="00C2409C"/>
    <w:rsid w:val="00C246D2"/>
    <w:rsid w:val="00C252C4"/>
    <w:rsid w:val="00C26284"/>
    <w:rsid w:val="00C401A4"/>
    <w:rsid w:val="00C65382"/>
    <w:rsid w:val="00C65463"/>
    <w:rsid w:val="00C73D48"/>
    <w:rsid w:val="00C75A68"/>
    <w:rsid w:val="00C7676A"/>
    <w:rsid w:val="00C84DCC"/>
    <w:rsid w:val="00CA2745"/>
    <w:rsid w:val="00CA3B0E"/>
    <w:rsid w:val="00CA5A8E"/>
    <w:rsid w:val="00CA7241"/>
    <w:rsid w:val="00CB5913"/>
    <w:rsid w:val="00CC3699"/>
    <w:rsid w:val="00CC643E"/>
    <w:rsid w:val="00CD40E7"/>
    <w:rsid w:val="00CF60D4"/>
    <w:rsid w:val="00CF75EC"/>
    <w:rsid w:val="00D03084"/>
    <w:rsid w:val="00D0505E"/>
    <w:rsid w:val="00D130B4"/>
    <w:rsid w:val="00D13FF7"/>
    <w:rsid w:val="00D14752"/>
    <w:rsid w:val="00D30887"/>
    <w:rsid w:val="00D401BE"/>
    <w:rsid w:val="00D40267"/>
    <w:rsid w:val="00D40C61"/>
    <w:rsid w:val="00D41B4A"/>
    <w:rsid w:val="00D511FB"/>
    <w:rsid w:val="00D53B34"/>
    <w:rsid w:val="00D55A0B"/>
    <w:rsid w:val="00D629C7"/>
    <w:rsid w:val="00D64FF0"/>
    <w:rsid w:val="00D722CC"/>
    <w:rsid w:val="00D80334"/>
    <w:rsid w:val="00D80A9A"/>
    <w:rsid w:val="00D85FDE"/>
    <w:rsid w:val="00D91347"/>
    <w:rsid w:val="00D9300D"/>
    <w:rsid w:val="00D94066"/>
    <w:rsid w:val="00DA2421"/>
    <w:rsid w:val="00DA2870"/>
    <w:rsid w:val="00DA4608"/>
    <w:rsid w:val="00DB11D5"/>
    <w:rsid w:val="00DB3ECE"/>
    <w:rsid w:val="00DC0C73"/>
    <w:rsid w:val="00DC20E5"/>
    <w:rsid w:val="00DC41E6"/>
    <w:rsid w:val="00DC43B6"/>
    <w:rsid w:val="00DC7AB2"/>
    <w:rsid w:val="00DD3AD3"/>
    <w:rsid w:val="00DD44D4"/>
    <w:rsid w:val="00DD4523"/>
    <w:rsid w:val="00DE16FE"/>
    <w:rsid w:val="00DE6A56"/>
    <w:rsid w:val="00DF734A"/>
    <w:rsid w:val="00DF7D28"/>
    <w:rsid w:val="00E06E54"/>
    <w:rsid w:val="00E07387"/>
    <w:rsid w:val="00E154E5"/>
    <w:rsid w:val="00E1607C"/>
    <w:rsid w:val="00E20B1D"/>
    <w:rsid w:val="00E33F6F"/>
    <w:rsid w:val="00E34388"/>
    <w:rsid w:val="00E44577"/>
    <w:rsid w:val="00E50393"/>
    <w:rsid w:val="00E51FEC"/>
    <w:rsid w:val="00E54491"/>
    <w:rsid w:val="00E5769E"/>
    <w:rsid w:val="00E57D7A"/>
    <w:rsid w:val="00E64F77"/>
    <w:rsid w:val="00E77C6A"/>
    <w:rsid w:val="00E870C5"/>
    <w:rsid w:val="00E93E3E"/>
    <w:rsid w:val="00EA46CA"/>
    <w:rsid w:val="00EB13B7"/>
    <w:rsid w:val="00EC041B"/>
    <w:rsid w:val="00EC1E6E"/>
    <w:rsid w:val="00EC6692"/>
    <w:rsid w:val="00ED571C"/>
    <w:rsid w:val="00EE437C"/>
    <w:rsid w:val="00EF1744"/>
    <w:rsid w:val="00F058D6"/>
    <w:rsid w:val="00F06DC8"/>
    <w:rsid w:val="00F21B96"/>
    <w:rsid w:val="00F25AA8"/>
    <w:rsid w:val="00F25DF1"/>
    <w:rsid w:val="00F27153"/>
    <w:rsid w:val="00F30CF3"/>
    <w:rsid w:val="00F321E8"/>
    <w:rsid w:val="00F33251"/>
    <w:rsid w:val="00F41A70"/>
    <w:rsid w:val="00F4454C"/>
    <w:rsid w:val="00F64EB6"/>
    <w:rsid w:val="00F6650C"/>
    <w:rsid w:val="00F7047E"/>
    <w:rsid w:val="00F7536E"/>
    <w:rsid w:val="00F871ED"/>
    <w:rsid w:val="00F97992"/>
    <w:rsid w:val="00F97AF7"/>
    <w:rsid w:val="00FA6C84"/>
    <w:rsid w:val="00FA7209"/>
    <w:rsid w:val="00FA76F8"/>
    <w:rsid w:val="00FB3375"/>
    <w:rsid w:val="00FC12FE"/>
    <w:rsid w:val="00FC351A"/>
    <w:rsid w:val="00FC606A"/>
    <w:rsid w:val="00FE2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6658E70"/>
  <w15:docId w15:val="{C09BA740-3650-4672-9E9A-1765F65C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0C61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7387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599D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28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C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446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157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73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D3A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A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4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70"/>
  </w:style>
  <w:style w:type="paragraph" w:styleId="Footer">
    <w:name w:val="footer"/>
    <w:basedOn w:val="Normal"/>
    <w:link w:val="FooterChar"/>
    <w:uiPriority w:val="99"/>
    <w:unhideWhenUsed/>
    <w:rsid w:val="00F4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70"/>
  </w:style>
  <w:style w:type="table" w:styleId="TableGrid">
    <w:name w:val="Table Grid"/>
    <w:basedOn w:val="TableNormal"/>
    <w:uiPriority w:val="39"/>
    <w:rsid w:val="006E25C5"/>
    <w:pPr>
      <w:spacing w:after="0" w:line="240" w:lineRule="auto"/>
      <w:ind w:left="720" w:hanging="360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32B4A"/>
    <w:rPr>
      <w:b/>
      <w:bCs/>
    </w:rPr>
  </w:style>
  <w:style w:type="paragraph" w:styleId="BodyText">
    <w:name w:val="Body Text"/>
    <w:basedOn w:val="Normal"/>
    <w:link w:val="BodyTextChar"/>
    <w:uiPriority w:val="1"/>
    <w:unhideWhenUsed/>
    <w:qFormat/>
    <w:rsid w:val="005109E3"/>
    <w:pPr>
      <w:widowControl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109E3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313A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026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07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C59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F28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F5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F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F75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46A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725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03098"/>
    <w:pPr>
      <w:spacing w:after="0" w:line="240" w:lineRule="auto"/>
    </w:pPr>
    <w:rPr>
      <w:rFonts w:ascii="Calibri" w:hAnsi="Calibri" w:cs="Calibri"/>
    </w:rPr>
  </w:style>
  <w:style w:type="paragraph" w:customStyle="1" w:styleId="xxmsonormal">
    <w:name w:val="x_x_msonormal"/>
    <w:basedOn w:val="Normal"/>
    <w:rsid w:val="00E44577"/>
    <w:pPr>
      <w:spacing w:after="0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rsid w:val="005B4C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5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23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D61DD-3354-4A55-B4EF-7465CFD0E6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1</Words>
  <Characters>5589</Characters>
  <Application>Microsoft Office Word</Application>
  <DocSecurity>0</DocSecurity>
  <Lines>243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den, Anna</dc:creator>
  <cp:keywords/>
  <dc:description/>
  <cp:lastModifiedBy>McKinney, Matthew</cp:lastModifiedBy>
  <cp:revision>40</cp:revision>
  <cp:lastPrinted>2021-11-10T17:44:00Z</cp:lastPrinted>
  <dcterms:created xsi:type="dcterms:W3CDTF">2021-10-30T17:26:00Z</dcterms:created>
  <dcterms:modified xsi:type="dcterms:W3CDTF">2026-01-13T15:53:00Z</dcterms:modified>
</cp:coreProperties>
</file>